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F16214" w14:textId="5A4D8ABF" w:rsidR="00C46147" w:rsidRPr="00656AB5" w:rsidRDefault="00656AB5" w:rsidP="00C46147">
      <w:pPr>
        <w:rPr>
          <w:rFonts w:cstheme="minorHAnsi"/>
          <w:b/>
          <w:bCs/>
          <w:sz w:val="24"/>
          <w:szCs w:val="24"/>
        </w:rPr>
      </w:pPr>
      <w:bookmarkStart w:id="0" w:name="_Hlk100522370"/>
      <w:r w:rsidRPr="00656AB5">
        <w:rPr>
          <w:rFonts w:cstheme="minorHAnsi"/>
          <w:b/>
          <w:bCs/>
          <w:sz w:val="24"/>
          <w:szCs w:val="24"/>
        </w:rPr>
        <w:t>Appendix -1</w:t>
      </w:r>
    </w:p>
    <w:p w14:paraId="104C755B" w14:textId="77777777" w:rsidR="00C46147" w:rsidRPr="00027E11" w:rsidRDefault="00C46147" w:rsidP="007C310E">
      <w:pPr>
        <w:jc w:val="center"/>
        <w:rPr>
          <w:rFonts w:cstheme="minorHAnsi"/>
          <w:sz w:val="24"/>
          <w:szCs w:val="24"/>
        </w:rPr>
      </w:pPr>
    </w:p>
    <w:p w14:paraId="67CAF935" w14:textId="77777777" w:rsidR="00C46147" w:rsidRPr="00027E11" w:rsidRDefault="00C46147" w:rsidP="007C310E">
      <w:pPr>
        <w:jc w:val="center"/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The National Ribat University</w:t>
      </w:r>
    </w:p>
    <w:p w14:paraId="70C761CF" w14:textId="77777777" w:rsidR="00C46147" w:rsidRPr="00027E11" w:rsidRDefault="00C46147" w:rsidP="007C310E">
      <w:pPr>
        <w:jc w:val="center"/>
        <w:rPr>
          <w:rFonts w:cs="Times New Roman"/>
          <w:b/>
          <w:bCs/>
          <w:sz w:val="24"/>
          <w:szCs w:val="24"/>
          <w:rtl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Faculty of Post-Graduate Studies &amp; Scientific Research</w:t>
      </w:r>
    </w:p>
    <w:p w14:paraId="2C003032" w14:textId="77777777" w:rsidR="00C46147" w:rsidRPr="00027E11" w:rsidRDefault="00C46147" w:rsidP="007C310E">
      <w:pPr>
        <w:jc w:val="center"/>
        <w:rPr>
          <w:rFonts w:cstheme="minorHAnsi"/>
          <w:b/>
          <w:bCs/>
          <w:sz w:val="24"/>
          <w:szCs w:val="24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Faculty of </w:t>
      </w:r>
      <w:r w:rsidRPr="00027E11">
        <w:rPr>
          <w:rFonts w:cstheme="minorHAnsi"/>
          <w:b/>
          <w:bCs/>
          <w:sz w:val="24"/>
          <w:szCs w:val="24"/>
        </w:rPr>
        <w:t>Nursing Sciences</w:t>
      </w:r>
    </w:p>
    <w:p w14:paraId="1E45BA85" w14:textId="77777777" w:rsidR="00C46147" w:rsidRPr="00027E11" w:rsidRDefault="00C46147" w:rsidP="007C310E">
      <w:pPr>
        <w:jc w:val="center"/>
        <w:rPr>
          <w:rFonts w:cstheme="minorHAnsi"/>
          <w:b/>
          <w:bCs/>
          <w:sz w:val="24"/>
          <w:szCs w:val="24"/>
        </w:rPr>
      </w:pPr>
      <w:r w:rsidRPr="00027E11">
        <w:rPr>
          <w:rFonts w:cstheme="minorHAnsi"/>
          <w:b/>
          <w:bCs/>
          <w:sz w:val="24"/>
          <w:szCs w:val="24"/>
        </w:rPr>
        <w:t>Department of Medical and Surgical Nursing</w:t>
      </w:r>
    </w:p>
    <w:p w14:paraId="74113750" w14:textId="77777777" w:rsidR="00C46147" w:rsidRPr="00027E11" w:rsidRDefault="00C46147" w:rsidP="007C310E">
      <w:pPr>
        <w:jc w:val="center"/>
        <w:rPr>
          <w:rFonts w:cstheme="minorHAnsi"/>
          <w:sz w:val="24"/>
          <w:szCs w:val="24"/>
        </w:rPr>
      </w:pPr>
      <w:r w:rsidRPr="00027E11">
        <w:rPr>
          <w:rFonts w:cstheme="minorHAnsi"/>
          <w:sz w:val="24"/>
          <w:szCs w:val="24"/>
          <w:lang w:bidi="en-US"/>
        </w:rPr>
        <w:t xml:space="preserve">Questionnaire about: </w:t>
      </w:r>
      <w:r w:rsidR="00027E11">
        <w:rPr>
          <w:rFonts w:cstheme="minorHAnsi"/>
          <w:sz w:val="24"/>
          <w:szCs w:val="24"/>
          <w:lang w:bidi="en-US"/>
        </w:rPr>
        <w:t>N</w:t>
      </w:r>
      <w:r w:rsidRPr="00027E11">
        <w:rPr>
          <w:rFonts w:cstheme="minorHAnsi"/>
          <w:sz w:val="24"/>
          <w:szCs w:val="24"/>
          <w:lang w:bidi="en-US"/>
        </w:rPr>
        <w:t>urses</w:t>
      </w:r>
      <w:r w:rsidRPr="00027E11">
        <w:rPr>
          <w:rFonts w:cstheme="minorHAnsi"/>
          <w:sz w:val="24"/>
          <w:szCs w:val="24"/>
          <w:rtl/>
        </w:rPr>
        <w:t>’</w:t>
      </w:r>
      <w:r w:rsidRPr="00027E11">
        <w:rPr>
          <w:rFonts w:cstheme="minorHAnsi"/>
          <w:sz w:val="24"/>
          <w:szCs w:val="24"/>
        </w:rPr>
        <w:t xml:space="preserve"> knowledge regarding their role in chemotherapy at Khartoum oncology hospital.</w:t>
      </w:r>
    </w:p>
    <w:p w14:paraId="5383DE57" w14:textId="77777777" w:rsidR="00C46147" w:rsidRPr="00027E11" w:rsidRDefault="00C46147" w:rsidP="007C310E">
      <w:pPr>
        <w:jc w:val="center"/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Please read each question carefully and answer all questions in such a way as to reflect most clearly your knowledge. Most questions will require you to put a circle mark reflecting your selected response.</w:t>
      </w:r>
    </w:p>
    <w:p w14:paraId="04F58733" w14:textId="77777777" w:rsidR="00C46147" w:rsidRPr="00027E11" w:rsidRDefault="00C46147" w:rsidP="00C46147">
      <w:p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u w:val="single"/>
          <w:lang w:bidi="en-US"/>
        </w:rPr>
        <w:t>Section (1): Demographic data: Background Information</w:t>
      </w:r>
      <w:r w:rsidRPr="00027E11">
        <w:rPr>
          <w:rFonts w:cstheme="minorHAnsi"/>
          <w:sz w:val="24"/>
          <w:szCs w:val="24"/>
          <w:lang w:bidi="en-US"/>
        </w:rPr>
        <w:t xml:space="preserve">.                                                     </w:t>
      </w:r>
    </w:p>
    <w:p w14:paraId="5A506FF7" w14:textId="77777777" w:rsidR="00C46147" w:rsidRPr="00027E11" w:rsidRDefault="00C46147" w:rsidP="00C46147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Age: </w:t>
      </w:r>
    </w:p>
    <w:p w14:paraId="5AE438A9" w14:textId="77777777" w:rsidR="00C46147" w:rsidRPr="00027E11" w:rsidRDefault="00C46147" w:rsidP="00C46147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20 - 30 years                                       </w:t>
      </w:r>
    </w:p>
    <w:p w14:paraId="005E94BF" w14:textId="77777777" w:rsidR="00C46147" w:rsidRPr="00027E11" w:rsidRDefault="00C46147" w:rsidP="00C46147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31 -  40 years</w:t>
      </w:r>
    </w:p>
    <w:p w14:paraId="477D25B3" w14:textId="77777777" w:rsidR="00C46147" w:rsidRPr="00027E11" w:rsidRDefault="00C46147" w:rsidP="00C46147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41 - 50 years                                        </w:t>
      </w:r>
    </w:p>
    <w:p w14:paraId="271C145B" w14:textId="77777777" w:rsidR="00C46147" w:rsidRPr="00027E11" w:rsidRDefault="00C46147" w:rsidP="00C46147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above50 years</w:t>
      </w:r>
    </w:p>
    <w:p w14:paraId="7B459E21" w14:textId="77777777" w:rsidR="00C46147" w:rsidRPr="00027E11" w:rsidRDefault="00C46147" w:rsidP="00C46147">
      <w:pPr>
        <w:pStyle w:val="ListParagraph"/>
        <w:ind w:left="1724"/>
        <w:rPr>
          <w:rFonts w:cstheme="minorHAnsi"/>
          <w:sz w:val="24"/>
          <w:szCs w:val="24"/>
          <w:lang w:bidi="en-US"/>
        </w:rPr>
      </w:pPr>
    </w:p>
    <w:p w14:paraId="38D0453C" w14:textId="77777777" w:rsidR="00C46147" w:rsidRPr="00027E11" w:rsidRDefault="00C46147" w:rsidP="00C46147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Gender:</w:t>
      </w:r>
      <w:r w:rsidRPr="00027E11">
        <w:rPr>
          <w:rFonts w:cstheme="minorHAnsi"/>
          <w:sz w:val="24"/>
          <w:szCs w:val="24"/>
          <w:lang w:bidi="en-US"/>
        </w:rPr>
        <w:t xml:space="preserve">       </w:t>
      </w:r>
    </w:p>
    <w:p w14:paraId="28FCE258" w14:textId="77777777" w:rsidR="00C46147" w:rsidRPr="00027E11" w:rsidRDefault="00C46147" w:rsidP="00C46147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male                                   </w:t>
      </w:r>
    </w:p>
    <w:p w14:paraId="088411C1" w14:textId="77777777" w:rsidR="00C46147" w:rsidRPr="00027E11" w:rsidRDefault="00C46147" w:rsidP="00C46147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female </w:t>
      </w:r>
    </w:p>
    <w:p w14:paraId="4DA9CD0A" w14:textId="77777777" w:rsidR="00C46147" w:rsidRPr="00027E11" w:rsidRDefault="00184B44" w:rsidP="00C46147">
      <w:pPr>
        <w:numPr>
          <w:ilvl w:val="0"/>
          <w:numId w:val="8"/>
        </w:numPr>
        <w:rPr>
          <w:rFonts w:cstheme="minorHAnsi"/>
          <w:b/>
          <w:bCs/>
          <w:sz w:val="24"/>
          <w:szCs w:val="24"/>
          <w:lang w:bidi="en-US"/>
        </w:rPr>
      </w:pPr>
      <w:r>
        <w:rPr>
          <w:rFonts w:cstheme="minorHAnsi"/>
          <w:b/>
          <w:bCs/>
          <w:sz w:val="24"/>
          <w:szCs w:val="24"/>
          <w:lang w:bidi="en-US"/>
        </w:rPr>
        <w:t>The e</w:t>
      </w:r>
      <w:r w:rsidR="00C46147" w:rsidRPr="00027E11">
        <w:rPr>
          <w:rFonts w:cstheme="minorHAnsi"/>
          <w:b/>
          <w:bCs/>
          <w:sz w:val="24"/>
          <w:szCs w:val="24"/>
          <w:lang w:bidi="en-US"/>
        </w:rPr>
        <w:t xml:space="preserve">ducational level in nursing: </w:t>
      </w:r>
      <w:r w:rsidR="00C46147" w:rsidRPr="00027E11">
        <w:rPr>
          <w:rFonts w:cstheme="minorHAnsi"/>
          <w:sz w:val="24"/>
          <w:szCs w:val="24"/>
          <w:lang w:bidi="en-US"/>
        </w:rPr>
        <w:t xml:space="preserve"> </w:t>
      </w:r>
    </w:p>
    <w:p w14:paraId="062BCDC1" w14:textId="77777777" w:rsidR="00C46147" w:rsidRPr="00027E11" w:rsidRDefault="00C46147" w:rsidP="00C46147">
      <w:pPr>
        <w:pStyle w:val="ListParagraph"/>
        <w:numPr>
          <w:ilvl w:val="0"/>
          <w:numId w:val="10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Diploma degree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                                    </w:t>
      </w:r>
    </w:p>
    <w:p w14:paraId="598125C6" w14:textId="77777777" w:rsidR="00C46147" w:rsidRPr="00027E11" w:rsidRDefault="00C46147" w:rsidP="00C46147">
      <w:pPr>
        <w:pStyle w:val="ListParagraph"/>
        <w:numPr>
          <w:ilvl w:val="0"/>
          <w:numId w:val="10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Bachelor degree</w:t>
      </w:r>
    </w:p>
    <w:p w14:paraId="4A9313C4" w14:textId="77777777" w:rsidR="00C46147" w:rsidRPr="00027E11" w:rsidRDefault="00C46147" w:rsidP="00C46147">
      <w:pPr>
        <w:pStyle w:val="ListParagraph"/>
        <w:numPr>
          <w:ilvl w:val="0"/>
          <w:numId w:val="10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Master degree 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                                      </w:t>
      </w:r>
    </w:p>
    <w:p w14:paraId="076A2331" w14:textId="77777777" w:rsidR="00C46147" w:rsidRPr="00027E11" w:rsidRDefault="00C46147" w:rsidP="00C46147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Ph.D.</w:t>
      </w:r>
    </w:p>
    <w:p w14:paraId="0DD4D23D" w14:textId="77777777" w:rsidR="00C46147" w:rsidRPr="00027E11" w:rsidRDefault="00C46147" w:rsidP="00C46147">
      <w:pPr>
        <w:numPr>
          <w:ilvl w:val="0"/>
          <w:numId w:val="8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Years of general nursing experiences:</w:t>
      </w:r>
    </w:p>
    <w:p w14:paraId="389233EB" w14:textId="77777777" w:rsidR="00FA43CF" w:rsidRPr="00027E11" w:rsidRDefault="00C46147" w:rsidP="00FA43CF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1 – 5 years              </w:t>
      </w:r>
      <w:r w:rsidR="00FA43CF" w:rsidRPr="00027E11">
        <w:rPr>
          <w:rFonts w:cstheme="minorHAnsi"/>
          <w:sz w:val="24"/>
          <w:szCs w:val="24"/>
          <w:lang w:bidi="en-US"/>
        </w:rPr>
        <w:t xml:space="preserve">                               </w:t>
      </w:r>
    </w:p>
    <w:p w14:paraId="5BDE9C54" w14:textId="77777777" w:rsidR="00C46147" w:rsidRPr="00027E11" w:rsidRDefault="00C46147" w:rsidP="00FA43CF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5 -  10 years </w:t>
      </w:r>
    </w:p>
    <w:p w14:paraId="06203A2E" w14:textId="77777777" w:rsidR="00FA43CF" w:rsidRPr="00027E11" w:rsidRDefault="00C46147" w:rsidP="00FA43CF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10 -  15 years                                          </w:t>
      </w:r>
    </w:p>
    <w:p w14:paraId="1D64AD43" w14:textId="77777777" w:rsidR="00C46147" w:rsidRPr="00027E11" w:rsidRDefault="00C46147" w:rsidP="00FA43CF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more than 15 years </w:t>
      </w:r>
    </w:p>
    <w:p w14:paraId="3A579FCF" w14:textId="77777777" w:rsidR="00C46147" w:rsidRPr="00027E11" w:rsidRDefault="00C46147" w:rsidP="00C46147">
      <w:pPr>
        <w:numPr>
          <w:ilvl w:val="0"/>
          <w:numId w:val="8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Work experience in oncology and chemotherapy administration:</w:t>
      </w:r>
    </w:p>
    <w:p w14:paraId="4E9A9214" w14:textId="77777777" w:rsidR="00FA43CF" w:rsidRPr="00027E11" w:rsidRDefault="00C46147" w:rsidP="00FA43CF">
      <w:pPr>
        <w:pStyle w:val="ListParagraph"/>
        <w:numPr>
          <w:ilvl w:val="0"/>
          <w:numId w:val="16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3 years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                                            </w:t>
      </w:r>
    </w:p>
    <w:p w14:paraId="1AE2E6DB" w14:textId="77777777" w:rsidR="00C46147" w:rsidRPr="00027E11" w:rsidRDefault="00FA43CF" w:rsidP="00FA43CF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lastRenderedPageBreak/>
        <w:t>4 -</w:t>
      </w:r>
      <w:r w:rsidR="00C46147" w:rsidRPr="00027E11">
        <w:rPr>
          <w:rFonts w:cstheme="minorHAnsi"/>
          <w:sz w:val="24"/>
          <w:szCs w:val="24"/>
          <w:lang w:bidi="en-US"/>
        </w:rPr>
        <w:t xml:space="preserve">  7 years </w:t>
      </w:r>
    </w:p>
    <w:p w14:paraId="0DBF0E04" w14:textId="77777777" w:rsidR="00FA43CF" w:rsidRPr="00027E11" w:rsidRDefault="00FA43CF" w:rsidP="00FA43CF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8 -</w:t>
      </w:r>
      <w:r w:rsidR="00C46147" w:rsidRPr="00027E11">
        <w:rPr>
          <w:rFonts w:cstheme="minorHAnsi"/>
          <w:sz w:val="24"/>
          <w:szCs w:val="24"/>
          <w:lang w:bidi="en-US"/>
        </w:rPr>
        <w:t xml:space="preserve">  11 years                                           </w:t>
      </w:r>
    </w:p>
    <w:p w14:paraId="75897A9A" w14:textId="77777777" w:rsidR="00C46147" w:rsidRPr="00027E11" w:rsidRDefault="00C46147" w:rsidP="00FA43CF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above 11 years </w:t>
      </w:r>
    </w:p>
    <w:p w14:paraId="36316D44" w14:textId="77777777" w:rsidR="00C46147" w:rsidRPr="00027E11" w:rsidRDefault="00C46147" w:rsidP="00C46147">
      <w:pPr>
        <w:numPr>
          <w:ilvl w:val="0"/>
          <w:numId w:val="8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Training course in chemotherapy:</w:t>
      </w:r>
    </w:p>
    <w:p w14:paraId="2139A558" w14:textId="77777777" w:rsidR="00FA43CF" w:rsidRPr="00027E11" w:rsidRDefault="00C46147" w:rsidP="00FA43CF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once                                                       </w:t>
      </w:r>
      <w:r w:rsidR="00FA43CF" w:rsidRPr="00027E11">
        <w:rPr>
          <w:rFonts w:cstheme="minorHAnsi"/>
          <w:b/>
          <w:bCs/>
          <w:sz w:val="24"/>
          <w:szCs w:val="24"/>
          <w:lang w:bidi="en-US"/>
        </w:rPr>
        <w:t xml:space="preserve"> </w:t>
      </w:r>
    </w:p>
    <w:p w14:paraId="3B88DA11" w14:textId="77777777" w:rsidR="00C46147" w:rsidRPr="00027E11" w:rsidRDefault="00C46147" w:rsidP="00FA43CF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twice </w:t>
      </w:r>
    </w:p>
    <w:p w14:paraId="0C228164" w14:textId="77777777" w:rsidR="00FA43CF" w:rsidRPr="00027E11" w:rsidRDefault="00C46147" w:rsidP="00FA43CF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more than two                                          </w:t>
      </w:r>
    </w:p>
    <w:p w14:paraId="22CA8A2F" w14:textId="77777777" w:rsidR="00C46147" w:rsidRPr="00027E11" w:rsidRDefault="00C46147" w:rsidP="00FA43CF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never </w:t>
      </w:r>
    </w:p>
    <w:p w14:paraId="4F23F109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30E2B672" w14:textId="77777777" w:rsidR="00C46147" w:rsidRPr="00027E11" w:rsidRDefault="00C46147" w:rsidP="00C46147">
      <w:pPr>
        <w:numPr>
          <w:ilvl w:val="0"/>
          <w:numId w:val="8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Information and training received during undergraduate studies it was:</w:t>
      </w:r>
    </w:p>
    <w:p w14:paraId="047DF488" w14:textId="77777777" w:rsidR="00FA43CF" w:rsidRPr="00027E11" w:rsidRDefault="00C46147" w:rsidP="00FA43CF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enough                                                   </w:t>
      </w:r>
    </w:p>
    <w:p w14:paraId="6F1AB2F6" w14:textId="77777777" w:rsidR="00C46147" w:rsidRPr="00027E11" w:rsidRDefault="00C46147" w:rsidP="00FA43CF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not enough </w:t>
      </w:r>
    </w:p>
    <w:p w14:paraId="6E5071FD" w14:textId="77777777" w:rsidR="00FA43CF" w:rsidRPr="00027E11" w:rsidRDefault="00C46147" w:rsidP="00FA43CF">
      <w:pPr>
        <w:pStyle w:val="ListParagraph"/>
        <w:numPr>
          <w:ilvl w:val="0"/>
          <w:numId w:val="18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intensive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                         </w:t>
      </w:r>
      <w:r w:rsidR="00FA43CF" w:rsidRPr="00027E11">
        <w:rPr>
          <w:rFonts w:cstheme="minorHAnsi"/>
          <w:b/>
          <w:bCs/>
          <w:sz w:val="24"/>
          <w:szCs w:val="24"/>
          <w:lang w:bidi="en-US"/>
        </w:rPr>
        <w:t xml:space="preserve">                      </w:t>
      </w:r>
    </w:p>
    <w:p w14:paraId="1F31E309" w14:textId="77777777" w:rsidR="00C46147" w:rsidRPr="00027E11" w:rsidRDefault="00C46147" w:rsidP="00FA43CF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never received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</w:t>
      </w:r>
    </w:p>
    <w:p w14:paraId="57DF87F1" w14:textId="77777777" w:rsidR="00C46147" w:rsidRPr="00027E11" w:rsidRDefault="00C46147" w:rsidP="00C46147">
      <w:pPr>
        <w:rPr>
          <w:rFonts w:cstheme="minorHAnsi"/>
          <w:sz w:val="24"/>
          <w:szCs w:val="24"/>
          <w:lang w:bidi="en-US"/>
        </w:rPr>
      </w:pPr>
    </w:p>
    <w:p w14:paraId="356F00D1" w14:textId="77777777" w:rsidR="00C46147" w:rsidRPr="00027E11" w:rsidRDefault="00526845" w:rsidP="00C46147">
      <w:pPr>
        <w:numPr>
          <w:ilvl w:val="0"/>
          <w:numId w:val="8"/>
        </w:numPr>
        <w:rPr>
          <w:rFonts w:cstheme="minorHAnsi"/>
          <w:b/>
          <w:bCs/>
          <w:sz w:val="24"/>
          <w:szCs w:val="24"/>
          <w:lang w:bidi="en-US"/>
        </w:rPr>
      </w:pPr>
      <w:r>
        <w:rPr>
          <w:rFonts w:cstheme="minorHAnsi"/>
          <w:b/>
          <w:bCs/>
          <w:sz w:val="24"/>
          <w:szCs w:val="24"/>
          <w:lang w:bidi="en-US"/>
        </w:rPr>
        <w:t>Are you aware of</w:t>
      </w:r>
      <w:r w:rsidR="00C46147" w:rsidRPr="00027E11">
        <w:rPr>
          <w:rFonts w:cstheme="minorHAnsi"/>
          <w:b/>
          <w:bCs/>
          <w:sz w:val="24"/>
          <w:szCs w:val="24"/>
          <w:lang w:bidi="en-US"/>
        </w:rPr>
        <w:t xml:space="preserve"> policy for safe handling and administration of chemotherapy agent</w:t>
      </w:r>
      <w:r w:rsidR="00184B44">
        <w:rPr>
          <w:rFonts w:cstheme="minorHAnsi"/>
          <w:b/>
          <w:bCs/>
          <w:sz w:val="24"/>
          <w:szCs w:val="24"/>
          <w:lang w:bidi="en-US"/>
        </w:rPr>
        <w:t>s</w:t>
      </w:r>
      <w:r>
        <w:rPr>
          <w:rFonts w:cstheme="minorHAnsi"/>
          <w:b/>
          <w:bCs/>
          <w:sz w:val="24"/>
          <w:szCs w:val="24"/>
          <w:lang w:bidi="en-US"/>
        </w:rPr>
        <w:t xml:space="preserve"> at your hospital</w:t>
      </w:r>
      <w:r w:rsidR="00C46147" w:rsidRPr="00027E11">
        <w:rPr>
          <w:rFonts w:cstheme="minorHAnsi"/>
          <w:b/>
          <w:bCs/>
          <w:sz w:val="24"/>
          <w:szCs w:val="24"/>
          <w:lang w:bidi="en-US"/>
        </w:rPr>
        <w:t>?</w:t>
      </w:r>
    </w:p>
    <w:p w14:paraId="7E7F2AB6" w14:textId="77777777" w:rsidR="004A043D" w:rsidRPr="00027E11" w:rsidRDefault="00C46147" w:rsidP="004A043D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Yes                     </w:t>
      </w:r>
      <w:r w:rsidR="004A043D" w:rsidRPr="00027E11">
        <w:rPr>
          <w:rFonts w:cstheme="minorHAnsi"/>
          <w:sz w:val="24"/>
          <w:szCs w:val="24"/>
          <w:lang w:bidi="en-US"/>
        </w:rPr>
        <w:t xml:space="preserve">                               </w:t>
      </w:r>
    </w:p>
    <w:p w14:paraId="6F9691AF" w14:textId="77777777" w:rsidR="00C46147" w:rsidRPr="00027E11" w:rsidRDefault="00C46147" w:rsidP="004A043D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No    </w:t>
      </w:r>
    </w:p>
    <w:p w14:paraId="7E5FD34B" w14:textId="77777777" w:rsidR="00027E11" w:rsidRPr="00027E11" w:rsidRDefault="00027E11" w:rsidP="00027E11">
      <w:pPr>
        <w:pStyle w:val="ListParagraph"/>
        <w:ind w:left="1724"/>
        <w:rPr>
          <w:rFonts w:cstheme="minorHAnsi"/>
          <w:sz w:val="24"/>
          <w:szCs w:val="24"/>
          <w:lang w:bidi="en-US"/>
        </w:rPr>
      </w:pPr>
    </w:p>
    <w:p w14:paraId="3D39D3AA" w14:textId="77777777" w:rsidR="00027E11" w:rsidRPr="00027E11" w:rsidRDefault="00526845" w:rsidP="00526845">
      <w:pPr>
        <w:pStyle w:val="ListParagraph"/>
        <w:numPr>
          <w:ilvl w:val="0"/>
          <w:numId w:val="8"/>
        </w:numPr>
        <w:rPr>
          <w:rFonts w:cstheme="minorHAnsi"/>
          <w:b/>
          <w:bCs/>
          <w:sz w:val="24"/>
          <w:szCs w:val="24"/>
          <w:lang w:bidi="en-US"/>
        </w:rPr>
      </w:pPr>
      <w:r>
        <w:rPr>
          <w:rFonts w:cstheme="minorHAnsi"/>
          <w:b/>
          <w:bCs/>
          <w:sz w:val="24"/>
          <w:szCs w:val="24"/>
          <w:lang w:bidi="en-US"/>
        </w:rPr>
        <w:t>Are you aware of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</w:t>
      </w:r>
      <w:r w:rsidR="00027E11" w:rsidRPr="00027E11">
        <w:rPr>
          <w:rFonts w:cstheme="minorHAnsi"/>
          <w:b/>
          <w:bCs/>
          <w:sz w:val="24"/>
          <w:szCs w:val="24"/>
          <w:lang w:bidi="en-US"/>
        </w:rPr>
        <w:t>chemotherapy spill kit in your workplace?</w:t>
      </w:r>
    </w:p>
    <w:p w14:paraId="6E79FE7E" w14:textId="77777777" w:rsidR="00027E11" w:rsidRPr="00027E11" w:rsidRDefault="00027E11" w:rsidP="00027E11">
      <w:pPr>
        <w:numPr>
          <w:ilvl w:val="0"/>
          <w:numId w:val="31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Yes                                                        </w:t>
      </w:r>
    </w:p>
    <w:p w14:paraId="59250A87" w14:textId="77777777" w:rsidR="00027E11" w:rsidRPr="00027E11" w:rsidRDefault="00027E11" w:rsidP="00027E11">
      <w:pPr>
        <w:numPr>
          <w:ilvl w:val="0"/>
          <w:numId w:val="31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NO </w:t>
      </w:r>
    </w:p>
    <w:p w14:paraId="7D11C677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2DF7B2E0" w14:textId="77777777" w:rsidR="004A043D" w:rsidRPr="00027E11" w:rsidRDefault="004A043D" w:rsidP="004A043D">
      <w:pPr>
        <w:jc w:val="center"/>
        <w:rPr>
          <w:rFonts w:cstheme="minorHAnsi"/>
          <w:b/>
          <w:bCs/>
          <w:sz w:val="24"/>
          <w:szCs w:val="24"/>
          <w:u w:val="single"/>
          <w:lang w:bidi="en-US"/>
        </w:rPr>
      </w:pPr>
      <w:r w:rsidRPr="00027E11">
        <w:rPr>
          <w:rFonts w:cstheme="minorHAnsi"/>
          <w:b/>
          <w:bCs/>
          <w:sz w:val="24"/>
          <w:szCs w:val="24"/>
          <w:u w:val="single"/>
          <w:lang w:bidi="en-US"/>
        </w:rPr>
        <w:t>SECTION 2</w:t>
      </w:r>
    </w:p>
    <w:p w14:paraId="129607BB" w14:textId="77777777" w:rsidR="00C46147" w:rsidRPr="00957412" w:rsidRDefault="004A043D" w:rsidP="00C46147">
      <w:pPr>
        <w:rPr>
          <w:rFonts w:cstheme="minorHAnsi"/>
          <w:b/>
          <w:bCs/>
          <w:sz w:val="24"/>
          <w:szCs w:val="24"/>
          <w:lang w:bidi="en-US"/>
        </w:rPr>
      </w:pPr>
      <w:r w:rsidRPr="00957412">
        <w:rPr>
          <w:rFonts w:cstheme="minorHAnsi"/>
          <w:b/>
          <w:bCs/>
          <w:sz w:val="24"/>
          <w:szCs w:val="24"/>
          <w:lang w:bidi="en-US"/>
        </w:rPr>
        <w:t>K</w:t>
      </w:r>
      <w:r w:rsidR="00C46147" w:rsidRPr="00957412">
        <w:rPr>
          <w:rFonts w:cstheme="minorHAnsi"/>
          <w:b/>
          <w:bCs/>
          <w:sz w:val="24"/>
          <w:szCs w:val="24"/>
          <w:lang w:bidi="en-US"/>
        </w:rPr>
        <w:t>nowledge regarding chemotherapy uses and types, precautions</w:t>
      </w:r>
      <w:r w:rsidR="00957412" w:rsidRPr="00957412">
        <w:rPr>
          <w:b/>
          <w:bCs/>
        </w:rPr>
        <w:t xml:space="preserve"> and </w:t>
      </w:r>
      <w:r w:rsidR="00957412" w:rsidRPr="00957412">
        <w:rPr>
          <w:rFonts w:cstheme="minorHAnsi"/>
          <w:b/>
          <w:bCs/>
          <w:sz w:val="24"/>
          <w:szCs w:val="24"/>
          <w:lang w:bidi="en-US"/>
        </w:rPr>
        <w:t>safe handling</w:t>
      </w:r>
      <w:r w:rsidR="00C46147" w:rsidRPr="00957412">
        <w:rPr>
          <w:rFonts w:cstheme="minorHAnsi"/>
          <w:b/>
          <w:bCs/>
          <w:sz w:val="24"/>
          <w:szCs w:val="24"/>
          <w:lang w:bidi="en-US"/>
        </w:rPr>
        <w:t xml:space="preserve"> used during preparation:</w:t>
      </w:r>
    </w:p>
    <w:p w14:paraId="20B347EF" w14:textId="77777777" w:rsidR="00C46147" w:rsidRPr="00027E11" w:rsidRDefault="00C46147" w:rsidP="00184B44">
      <w:pPr>
        <w:pStyle w:val="ListParagraph"/>
        <w:numPr>
          <w:ilvl w:val="0"/>
          <w:numId w:val="44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where is chemotherapy prepared in your workplace?</w:t>
      </w:r>
    </w:p>
    <w:p w14:paraId="18DB5BBE" w14:textId="77777777" w:rsidR="00FA43CF" w:rsidRPr="00027E11" w:rsidRDefault="00C46147" w:rsidP="00FA43CF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pharmacy                                                          </w:t>
      </w:r>
    </w:p>
    <w:p w14:paraId="325B392D" w14:textId="77777777" w:rsidR="00C46147" w:rsidRPr="00027E11" w:rsidRDefault="00C46147" w:rsidP="00FA43CF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nursing staff station </w:t>
      </w:r>
    </w:p>
    <w:p w14:paraId="70AD532E" w14:textId="77777777" w:rsidR="00FA43CF" w:rsidRPr="00027E11" w:rsidRDefault="00C46147" w:rsidP="00F11CAD">
      <w:pPr>
        <w:pStyle w:val="ListParagraph"/>
        <w:numPr>
          <w:ilvl w:val="0"/>
          <w:numId w:val="19"/>
        </w:numPr>
        <w:rPr>
          <w:rFonts w:cstheme="minorHAnsi"/>
          <w:b/>
          <w:bCs/>
          <w:sz w:val="24"/>
          <w:szCs w:val="24"/>
          <w:lang w:bidi="en-US"/>
        </w:rPr>
      </w:pPr>
      <w:r w:rsidRPr="00601699">
        <w:rPr>
          <w:rFonts w:cstheme="minorHAnsi"/>
          <w:color w:val="4472C4" w:themeColor="accent5"/>
          <w:sz w:val="24"/>
          <w:szCs w:val="24"/>
          <w:lang w:bidi="en-US"/>
        </w:rPr>
        <w:t>design</w:t>
      </w:r>
      <w:r w:rsidR="00F11CAD">
        <w:rPr>
          <w:rFonts w:cstheme="minorHAnsi"/>
          <w:color w:val="4472C4" w:themeColor="accent5"/>
          <w:sz w:val="24"/>
          <w:szCs w:val="24"/>
          <w:lang w:bidi="en-US"/>
        </w:rPr>
        <w:t>ated</w:t>
      </w:r>
      <w:r w:rsidRPr="00601699">
        <w:rPr>
          <w:rFonts w:cstheme="minorHAnsi"/>
          <w:color w:val="4472C4" w:themeColor="accent5"/>
          <w:sz w:val="24"/>
          <w:szCs w:val="24"/>
          <w:lang w:bidi="en-US"/>
        </w:rPr>
        <w:t xml:space="preserve"> room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                                                 </w:t>
      </w:r>
    </w:p>
    <w:p w14:paraId="445CF1C3" w14:textId="77777777" w:rsidR="00C46147" w:rsidRPr="00027E11" w:rsidRDefault="00C46147" w:rsidP="00FA43CF">
      <w:pPr>
        <w:pStyle w:val="ListParagraph"/>
        <w:numPr>
          <w:ilvl w:val="0"/>
          <w:numId w:val="19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beside the patient</w:t>
      </w:r>
    </w:p>
    <w:p w14:paraId="3CB3AEF7" w14:textId="77777777" w:rsidR="00C46147" w:rsidRPr="00027E11" w:rsidRDefault="00C46147" w:rsidP="00C46147">
      <w:p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  </w:t>
      </w:r>
    </w:p>
    <w:p w14:paraId="544C0D80" w14:textId="77777777" w:rsidR="00C46147" w:rsidRPr="00027E11" w:rsidRDefault="00C46147" w:rsidP="00E651FE">
      <w:pPr>
        <w:numPr>
          <w:ilvl w:val="0"/>
          <w:numId w:val="44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lastRenderedPageBreak/>
        <w:t xml:space="preserve">When chemotherapy </w:t>
      </w:r>
      <w:r w:rsidR="00FA43CF" w:rsidRPr="00027E11">
        <w:rPr>
          <w:rFonts w:cstheme="minorHAnsi"/>
          <w:b/>
          <w:bCs/>
          <w:sz w:val="24"/>
          <w:szCs w:val="24"/>
          <w:lang w:bidi="en-US"/>
        </w:rPr>
        <w:t>is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used as </w:t>
      </w:r>
      <w:r w:rsidR="00184B44">
        <w:rPr>
          <w:rFonts w:cstheme="minorHAnsi"/>
          <w:b/>
          <w:bCs/>
          <w:sz w:val="24"/>
          <w:szCs w:val="24"/>
          <w:lang w:bidi="en-US"/>
        </w:rPr>
        <w:t xml:space="preserve">an </w:t>
      </w:r>
      <w:r w:rsidRPr="00027E11">
        <w:rPr>
          <w:rFonts w:cstheme="minorHAnsi"/>
          <w:b/>
          <w:bCs/>
          <w:sz w:val="24"/>
          <w:szCs w:val="24"/>
          <w:lang w:bidi="en-US"/>
        </w:rPr>
        <w:t>adjuvant that means:</w:t>
      </w:r>
    </w:p>
    <w:p w14:paraId="04AEC431" w14:textId="77777777" w:rsidR="004A043D" w:rsidRPr="00027E11" w:rsidRDefault="00C46147" w:rsidP="004A043D">
      <w:pPr>
        <w:pStyle w:val="ListParagraph"/>
        <w:numPr>
          <w:ilvl w:val="0"/>
          <w:numId w:val="21"/>
        </w:numPr>
        <w:rPr>
          <w:rFonts w:cstheme="minorHAnsi"/>
          <w:b/>
          <w:bCs/>
          <w:sz w:val="24"/>
          <w:szCs w:val="24"/>
          <w:lang w:bidi="en-US"/>
        </w:rPr>
      </w:pPr>
      <w:r w:rsidRPr="00A77ECC">
        <w:rPr>
          <w:rFonts w:cstheme="minorHAnsi"/>
          <w:color w:val="5B9BD5" w:themeColor="accent1"/>
          <w:sz w:val="24"/>
          <w:szCs w:val="24"/>
          <w:lang w:bidi="en-US"/>
        </w:rPr>
        <w:t xml:space="preserve">given after primary treatment   </w:t>
      </w:r>
      <w:r w:rsidRPr="00027E11">
        <w:rPr>
          <w:rFonts w:cstheme="minorHAnsi"/>
          <w:sz w:val="24"/>
          <w:szCs w:val="24"/>
          <w:lang w:bidi="en-US"/>
        </w:rPr>
        <w:t xml:space="preserve">                             </w:t>
      </w:r>
    </w:p>
    <w:p w14:paraId="3FA9335D" w14:textId="77777777" w:rsidR="00C46147" w:rsidRPr="00027E11" w:rsidRDefault="00C46147" w:rsidP="004A043D">
      <w:pPr>
        <w:pStyle w:val="ListParagraph"/>
        <w:numPr>
          <w:ilvl w:val="0"/>
          <w:numId w:val="21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Given before primary treatment</w:t>
      </w:r>
    </w:p>
    <w:p w14:paraId="59244D07" w14:textId="77777777" w:rsidR="003109EE" w:rsidRPr="003109EE" w:rsidRDefault="00C46147" w:rsidP="004A043D">
      <w:pPr>
        <w:pStyle w:val="ListParagraph"/>
        <w:numPr>
          <w:ilvl w:val="0"/>
          <w:numId w:val="21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Given befo</w:t>
      </w:r>
      <w:r w:rsidR="003109EE">
        <w:rPr>
          <w:rFonts w:cstheme="minorHAnsi"/>
          <w:sz w:val="24"/>
          <w:szCs w:val="24"/>
          <w:lang w:bidi="en-US"/>
        </w:rPr>
        <w:t>re and after primary treatment.</w:t>
      </w:r>
    </w:p>
    <w:p w14:paraId="60ABE201" w14:textId="77777777" w:rsidR="004A043D" w:rsidRPr="00027E11" w:rsidRDefault="003109EE" w:rsidP="004A043D">
      <w:pPr>
        <w:pStyle w:val="ListParagraph"/>
        <w:numPr>
          <w:ilvl w:val="0"/>
          <w:numId w:val="21"/>
        </w:numPr>
        <w:rPr>
          <w:rFonts w:cstheme="minorHAnsi"/>
          <w:b/>
          <w:bCs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>I don’t know</w:t>
      </w:r>
      <w:r w:rsidR="00C46147" w:rsidRPr="00027E11">
        <w:rPr>
          <w:rFonts w:cstheme="minorHAnsi"/>
          <w:sz w:val="24"/>
          <w:szCs w:val="24"/>
          <w:lang w:bidi="en-US"/>
        </w:rPr>
        <w:t xml:space="preserve">         </w:t>
      </w:r>
    </w:p>
    <w:p w14:paraId="3D0A1FBF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4870C4FE" w14:textId="77777777" w:rsidR="00C46147" w:rsidRPr="00027E11" w:rsidRDefault="00C46147" w:rsidP="00A84805">
      <w:pPr>
        <w:numPr>
          <w:ilvl w:val="0"/>
          <w:numId w:val="44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Chemotherapy drug</w:t>
      </w:r>
      <w:r w:rsidR="00184B44">
        <w:rPr>
          <w:rFonts w:cstheme="minorHAnsi"/>
          <w:b/>
          <w:bCs/>
          <w:sz w:val="24"/>
          <w:szCs w:val="24"/>
          <w:lang w:bidi="en-US"/>
        </w:rPr>
        <w:t>s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that act independently </w:t>
      </w:r>
      <w:r w:rsidR="00A84805">
        <w:rPr>
          <w:rFonts w:cstheme="minorHAnsi"/>
          <w:b/>
          <w:bCs/>
          <w:sz w:val="24"/>
          <w:szCs w:val="24"/>
          <w:lang w:bidi="en-US"/>
        </w:rPr>
        <w:t>on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the cell cycle phase </w:t>
      </w:r>
      <w:r w:rsidR="00A84805">
        <w:rPr>
          <w:rFonts w:cstheme="minorHAnsi"/>
          <w:b/>
          <w:bCs/>
          <w:sz w:val="24"/>
          <w:szCs w:val="24"/>
          <w:lang w:bidi="en-US"/>
        </w:rPr>
        <w:t xml:space="preserve">is </w:t>
      </w:r>
      <w:r w:rsidR="00957412">
        <w:rPr>
          <w:rFonts w:cstheme="minorHAnsi"/>
          <w:b/>
          <w:bCs/>
          <w:sz w:val="24"/>
          <w:szCs w:val="24"/>
          <w:lang w:bidi="en-US"/>
        </w:rPr>
        <w:t>known</w:t>
      </w:r>
      <w:r w:rsidR="00A84805">
        <w:rPr>
          <w:rFonts w:cstheme="minorHAnsi"/>
          <w:b/>
          <w:bCs/>
          <w:sz w:val="24"/>
          <w:szCs w:val="24"/>
          <w:lang w:bidi="en-US"/>
        </w:rPr>
        <w:t xml:space="preserve"> as</w:t>
      </w:r>
      <w:r w:rsidRPr="00027E11">
        <w:rPr>
          <w:rFonts w:cstheme="minorHAnsi"/>
          <w:b/>
          <w:bCs/>
          <w:sz w:val="24"/>
          <w:szCs w:val="24"/>
          <w:lang w:bidi="en-US"/>
        </w:rPr>
        <w:t>:</w:t>
      </w:r>
    </w:p>
    <w:p w14:paraId="29421F9D" w14:textId="77777777" w:rsidR="00027E11" w:rsidRPr="00027E11" w:rsidRDefault="00027E11" w:rsidP="00184B44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Cell cycle</w:t>
      </w:r>
      <w:r w:rsidR="00184B44">
        <w:rPr>
          <w:rFonts w:cstheme="minorHAnsi"/>
          <w:sz w:val="24"/>
          <w:szCs w:val="24"/>
          <w:lang w:bidi="en-US"/>
        </w:rPr>
        <w:t>-</w:t>
      </w:r>
      <w:r w:rsidRPr="00027E11">
        <w:rPr>
          <w:rFonts w:cstheme="minorHAnsi"/>
          <w:sz w:val="24"/>
          <w:szCs w:val="24"/>
          <w:lang w:bidi="en-US"/>
        </w:rPr>
        <w:t xml:space="preserve">specific agent                                          </w:t>
      </w:r>
    </w:p>
    <w:p w14:paraId="68C38D9E" w14:textId="77777777" w:rsidR="00C46147" w:rsidRPr="00026E4A" w:rsidRDefault="00027E11" w:rsidP="00027E11">
      <w:pPr>
        <w:pStyle w:val="ListParagraph"/>
        <w:numPr>
          <w:ilvl w:val="0"/>
          <w:numId w:val="23"/>
        </w:numPr>
        <w:rPr>
          <w:rFonts w:cstheme="minorHAnsi"/>
          <w:b/>
          <w:bCs/>
          <w:color w:val="5B9BD5" w:themeColor="accent1"/>
          <w:sz w:val="24"/>
          <w:szCs w:val="24"/>
          <w:lang w:bidi="en-US"/>
        </w:rPr>
      </w:pPr>
      <w:r w:rsidRPr="00026E4A">
        <w:rPr>
          <w:rFonts w:cstheme="minorHAnsi"/>
          <w:color w:val="5B9BD5" w:themeColor="accent1"/>
          <w:sz w:val="24"/>
          <w:szCs w:val="24"/>
          <w:lang w:bidi="en-US"/>
        </w:rPr>
        <w:t>Cell cycle non-speci</w:t>
      </w:r>
      <w:r w:rsidR="00C46147" w:rsidRPr="00026E4A">
        <w:rPr>
          <w:rFonts w:cstheme="minorHAnsi"/>
          <w:color w:val="5B9BD5" w:themeColor="accent1"/>
          <w:sz w:val="24"/>
          <w:szCs w:val="24"/>
          <w:lang w:bidi="en-US"/>
        </w:rPr>
        <w:t>fic agent</w:t>
      </w:r>
    </w:p>
    <w:p w14:paraId="311CE075" w14:textId="77777777" w:rsidR="002E77AD" w:rsidRDefault="00C46147" w:rsidP="00027E11">
      <w:pPr>
        <w:pStyle w:val="ListParagraph"/>
        <w:numPr>
          <w:ilvl w:val="0"/>
          <w:numId w:val="23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Combined modality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</w:t>
      </w:r>
    </w:p>
    <w:p w14:paraId="3BDBBE39" w14:textId="77777777" w:rsidR="00C46147" w:rsidRPr="00027E11" w:rsidRDefault="00C46147" w:rsidP="00C46147">
      <w:pPr>
        <w:rPr>
          <w:rFonts w:cs="Times New Roman"/>
          <w:b/>
          <w:bCs/>
          <w:sz w:val="24"/>
          <w:szCs w:val="24"/>
          <w:rtl/>
        </w:rPr>
      </w:pPr>
    </w:p>
    <w:p w14:paraId="781D62C0" w14:textId="77777777" w:rsidR="00C46147" w:rsidRPr="00027E11" w:rsidRDefault="00C46147" w:rsidP="00E651FE">
      <w:pPr>
        <w:numPr>
          <w:ilvl w:val="0"/>
          <w:numId w:val="44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</w:rPr>
        <w:t xml:space="preserve">Chemotherapy drugs may be used to: </w:t>
      </w:r>
      <w:r w:rsidRPr="00027E11">
        <w:rPr>
          <w:rFonts w:cstheme="minorHAnsi"/>
          <w:sz w:val="24"/>
          <w:szCs w:val="24"/>
          <w:rtl/>
        </w:rPr>
        <w:t xml:space="preserve"> </w:t>
      </w:r>
    </w:p>
    <w:p w14:paraId="1A625BFC" w14:textId="77777777" w:rsidR="00027E11" w:rsidRPr="00027E11" w:rsidRDefault="00027E11" w:rsidP="00027E11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Cure patients                                                            </w:t>
      </w:r>
    </w:p>
    <w:p w14:paraId="4A6F8C51" w14:textId="77777777" w:rsidR="00C46147" w:rsidRPr="00027E11" w:rsidRDefault="00027E11" w:rsidP="00027E11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Prolong survival</w:t>
      </w:r>
    </w:p>
    <w:p w14:paraId="3466DAFD" w14:textId="77777777" w:rsidR="00027E11" w:rsidRPr="00027E11" w:rsidRDefault="00027E11" w:rsidP="00027E11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Palliative care symptoms control                           </w:t>
      </w:r>
    </w:p>
    <w:p w14:paraId="68EBF466" w14:textId="77777777" w:rsidR="00C46147" w:rsidRDefault="00027E11" w:rsidP="00027E11">
      <w:pPr>
        <w:pStyle w:val="ListParagraph"/>
        <w:numPr>
          <w:ilvl w:val="0"/>
          <w:numId w:val="24"/>
        </w:numPr>
        <w:rPr>
          <w:rFonts w:cstheme="minorHAnsi"/>
          <w:color w:val="5B9BD5" w:themeColor="accent1"/>
          <w:sz w:val="24"/>
          <w:szCs w:val="24"/>
          <w:lang w:bidi="en-US"/>
        </w:rPr>
      </w:pPr>
      <w:r w:rsidRPr="00466661">
        <w:rPr>
          <w:rFonts w:cstheme="minorHAnsi"/>
          <w:color w:val="5B9BD5" w:themeColor="accent1"/>
          <w:sz w:val="24"/>
          <w:szCs w:val="24"/>
          <w:lang w:bidi="en-US"/>
        </w:rPr>
        <w:t>All of the above</w:t>
      </w:r>
    </w:p>
    <w:p w14:paraId="3F0BDAC0" w14:textId="77777777" w:rsidR="00C46147" w:rsidRPr="00027E11" w:rsidRDefault="00C46147" w:rsidP="00C46147">
      <w:pPr>
        <w:rPr>
          <w:rFonts w:cs="Times New Roman"/>
          <w:sz w:val="24"/>
          <w:szCs w:val="24"/>
          <w:rtl/>
        </w:rPr>
      </w:pPr>
    </w:p>
    <w:p w14:paraId="44D3CE98" w14:textId="77777777" w:rsidR="00C46147" w:rsidRPr="00027E11" w:rsidRDefault="00C46147" w:rsidP="00E651FE">
      <w:pPr>
        <w:numPr>
          <w:ilvl w:val="0"/>
          <w:numId w:val="44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To select </w:t>
      </w:r>
      <w:r w:rsidR="00184B44">
        <w:rPr>
          <w:rFonts w:cstheme="minorHAnsi"/>
          <w:b/>
          <w:bCs/>
          <w:sz w:val="24"/>
          <w:szCs w:val="24"/>
          <w:lang w:bidi="en-US"/>
        </w:rPr>
        <w:t xml:space="preserve">a </w:t>
      </w:r>
      <w:r w:rsidRPr="00027E11">
        <w:rPr>
          <w:rFonts w:cstheme="minorHAnsi"/>
          <w:b/>
          <w:bCs/>
          <w:sz w:val="24"/>
          <w:szCs w:val="24"/>
          <w:lang w:bidi="en-US"/>
        </w:rPr>
        <w:t>vein puncture site for administration chemotherapy you can do all the following except:</w:t>
      </w:r>
    </w:p>
    <w:p w14:paraId="0CA964B4" w14:textId="77777777" w:rsidR="00027E11" w:rsidRPr="00027E11" w:rsidRDefault="00027E11" w:rsidP="00027E11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Use distal veins of hands and arms first</w:t>
      </w:r>
      <w:r w:rsidR="00C46147" w:rsidRPr="00027E11">
        <w:rPr>
          <w:rFonts w:cstheme="minorHAnsi"/>
          <w:sz w:val="24"/>
          <w:szCs w:val="24"/>
          <w:lang w:bidi="en-US"/>
        </w:rPr>
        <w:t xml:space="preserve">             </w:t>
      </w:r>
    </w:p>
    <w:p w14:paraId="59890BCE" w14:textId="77777777" w:rsidR="00C46147" w:rsidRPr="00027E11" w:rsidRDefault="00C46147" w:rsidP="00027E11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Use veins proximal to </w:t>
      </w:r>
      <w:r w:rsidR="00184B44">
        <w:rPr>
          <w:rFonts w:cstheme="minorHAnsi"/>
          <w:sz w:val="24"/>
          <w:szCs w:val="24"/>
          <w:lang w:bidi="en-US"/>
        </w:rPr>
        <w:t xml:space="preserve">the </w:t>
      </w:r>
      <w:r w:rsidRPr="00027E11">
        <w:rPr>
          <w:rFonts w:cstheme="minorHAnsi"/>
          <w:sz w:val="24"/>
          <w:szCs w:val="24"/>
          <w:lang w:bidi="en-US"/>
        </w:rPr>
        <w:t>previous site</w:t>
      </w:r>
    </w:p>
    <w:p w14:paraId="7996C36F" w14:textId="77777777" w:rsidR="00027E11" w:rsidRPr="00027E11" w:rsidRDefault="00C46147" w:rsidP="00027E11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  <w:lang w:bidi="en-US"/>
        </w:rPr>
      </w:pPr>
      <w:r w:rsidRPr="00EA379D">
        <w:rPr>
          <w:rFonts w:cstheme="minorHAnsi"/>
          <w:color w:val="5B9BD5" w:themeColor="accent1"/>
          <w:sz w:val="24"/>
          <w:szCs w:val="24"/>
          <w:lang w:bidi="en-US"/>
        </w:rPr>
        <w:t>Use antecubital fossa or wrist for puncture site</w:t>
      </w:r>
      <w:r w:rsidRPr="00027E11">
        <w:rPr>
          <w:rFonts w:cstheme="minorHAnsi"/>
          <w:sz w:val="24"/>
          <w:szCs w:val="24"/>
          <w:lang w:bidi="en-US"/>
        </w:rPr>
        <w:t xml:space="preserve">   </w:t>
      </w:r>
    </w:p>
    <w:p w14:paraId="27D48538" w14:textId="77777777" w:rsidR="00C46147" w:rsidRPr="00027E11" w:rsidRDefault="00027E11" w:rsidP="00027E11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Change vein puncture site every 48 hours</w:t>
      </w:r>
    </w:p>
    <w:p w14:paraId="1F076D9E" w14:textId="77777777" w:rsidR="00C46147" w:rsidRPr="00027E11" w:rsidRDefault="00C46147" w:rsidP="008055BA">
      <w:pPr>
        <w:numPr>
          <w:ilvl w:val="0"/>
          <w:numId w:val="44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Pre-administration, the nurse </w:t>
      </w:r>
      <w:r w:rsidR="008055BA" w:rsidRPr="00027E11">
        <w:rPr>
          <w:rFonts w:cstheme="minorHAnsi"/>
          <w:b/>
          <w:bCs/>
          <w:sz w:val="24"/>
          <w:szCs w:val="24"/>
          <w:lang w:bidi="en-US"/>
        </w:rPr>
        <w:t>verifies</w:t>
      </w:r>
      <w:r w:rsidRPr="00027E11">
        <w:rPr>
          <w:rFonts w:cstheme="minorHAnsi"/>
          <w:b/>
          <w:bCs/>
          <w:sz w:val="24"/>
          <w:szCs w:val="24"/>
          <w:lang w:bidi="en-US"/>
        </w:rPr>
        <w:t>:</w:t>
      </w:r>
      <w:r w:rsidRPr="00027E11">
        <w:rPr>
          <w:rFonts w:cstheme="minorHAnsi"/>
          <w:sz w:val="24"/>
          <w:szCs w:val="24"/>
          <w:lang w:bidi="en-US"/>
        </w:rPr>
        <w:t xml:space="preserve"> </w:t>
      </w:r>
    </w:p>
    <w:p w14:paraId="7B0509AE" w14:textId="77777777" w:rsidR="00C46147" w:rsidRPr="00027E11" w:rsidRDefault="00027E11" w:rsidP="00027E11">
      <w:pPr>
        <w:pStyle w:val="ListParagraph"/>
        <w:numPr>
          <w:ilvl w:val="0"/>
          <w:numId w:val="26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Emergency drugs and emergency equipment are available</w:t>
      </w:r>
    </w:p>
    <w:p w14:paraId="0B515CC3" w14:textId="77777777" w:rsidR="00C46147" w:rsidRPr="00027E11" w:rsidRDefault="00C46147" w:rsidP="00027E11">
      <w:pPr>
        <w:pStyle w:val="ListParagraph"/>
        <w:numPr>
          <w:ilvl w:val="0"/>
          <w:numId w:val="26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Verify blood return</w:t>
      </w:r>
    </w:p>
    <w:p w14:paraId="4B6064C1" w14:textId="77777777" w:rsidR="00C46147" w:rsidRPr="00027E11" w:rsidRDefault="00C46147" w:rsidP="00027E11">
      <w:pPr>
        <w:pStyle w:val="ListParagraph"/>
        <w:numPr>
          <w:ilvl w:val="0"/>
          <w:numId w:val="26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Ensure lab and diagnostic are within acceptable parameters </w:t>
      </w:r>
    </w:p>
    <w:p w14:paraId="4C0617A1" w14:textId="77777777" w:rsidR="00C46147" w:rsidRPr="00027E11" w:rsidRDefault="00027E11" w:rsidP="00027E11">
      <w:pPr>
        <w:pStyle w:val="ListParagraph"/>
        <w:numPr>
          <w:ilvl w:val="0"/>
          <w:numId w:val="26"/>
        </w:numPr>
        <w:rPr>
          <w:rFonts w:cstheme="minorHAnsi"/>
          <w:sz w:val="24"/>
          <w:szCs w:val="24"/>
          <w:lang w:bidi="en-US"/>
        </w:rPr>
      </w:pPr>
      <w:r w:rsidRPr="00846B6E">
        <w:rPr>
          <w:rFonts w:cstheme="minorHAnsi"/>
          <w:color w:val="5B9BD5" w:themeColor="accent1"/>
          <w:sz w:val="24"/>
          <w:szCs w:val="24"/>
          <w:lang w:bidi="en-US"/>
        </w:rPr>
        <w:t>All of the above</w:t>
      </w:r>
      <w:r w:rsidRPr="00027E11">
        <w:rPr>
          <w:rFonts w:cstheme="minorHAnsi"/>
          <w:sz w:val="24"/>
          <w:szCs w:val="24"/>
          <w:lang w:bidi="en-US"/>
        </w:rPr>
        <w:t>.</w:t>
      </w:r>
    </w:p>
    <w:p w14:paraId="20C55B53" w14:textId="77777777" w:rsidR="00C46147" w:rsidRPr="00027E11" w:rsidRDefault="00C46147" w:rsidP="00E651FE">
      <w:pPr>
        <w:numPr>
          <w:ilvl w:val="0"/>
          <w:numId w:val="44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In </w:t>
      </w:r>
      <w:r w:rsidR="00184B44">
        <w:rPr>
          <w:rFonts w:cstheme="minorHAnsi"/>
          <w:b/>
          <w:bCs/>
          <w:sz w:val="24"/>
          <w:szCs w:val="24"/>
          <w:lang w:bidi="en-US"/>
        </w:rPr>
        <w:t xml:space="preserve">the 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administration of </w:t>
      </w:r>
      <w:r w:rsidR="0068685C" w:rsidRPr="00027E11">
        <w:rPr>
          <w:rFonts w:cstheme="minorHAnsi"/>
          <w:b/>
          <w:bCs/>
          <w:sz w:val="24"/>
          <w:szCs w:val="24"/>
          <w:lang w:bidi="en-US"/>
        </w:rPr>
        <w:t>chemotherapy,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the appropriate sequencing of drugs </w:t>
      </w:r>
      <w:r w:rsidR="00957412" w:rsidRPr="00027E11">
        <w:rPr>
          <w:rFonts w:cstheme="minorHAnsi"/>
          <w:b/>
          <w:bCs/>
          <w:sz w:val="24"/>
          <w:szCs w:val="24"/>
          <w:lang w:bidi="en-US"/>
        </w:rPr>
        <w:t>is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:                     </w:t>
      </w:r>
    </w:p>
    <w:p w14:paraId="4E4D3ED7" w14:textId="77777777" w:rsidR="00C46147" w:rsidRPr="002244A6" w:rsidRDefault="00C46147" w:rsidP="00027E11">
      <w:pPr>
        <w:pStyle w:val="ListParagraph"/>
        <w:numPr>
          <w:ilvl w:val="0"/>
          <w:numId w:val="27"/>
        </w:numPr>
        <w:rPr>
          <w:rFonts w:cstheme="minorHAnsi"/>
          <w:color w:val="5B9BD5" w:themeColor="accent1"/>
          <w:sz w:val="24"/>
          <w:szCs w:val="24"/>
          <w:lang w:bidi="en-US"/>
        </w:rPr>
      </w:pPr>
      <w:r w:rsidRPr="002244A6">
        <w:rPr>
          <w:rFonts w:cstheme="minorHAnsi"/>
          <w:color w:val="5B9BD5" w:themeColor="accent1"/>
          <w:sz w:val="24"/>
          <w:szCs w:val="24"/>
          <w:lang w:bidi="en-US"/>
        </w:rPr>
        <w:t>vesicants, irritants, then non-irritants</w:t>
      </w:r>
    </w:p>
    <w:p w14:paraId="0470A715" w14:textId="77777777" w:rsidR="00C46147" w:rsidRPr="00027E11" w:rsidRDefault="00C46147" w:rsidP="00027E11">
      <w:pPr>
        <w:pStyle w:val="ListParagraph"/>
        <w:numPr>
          <w:ilvl w:val="0"/>
          <w:numId w:val="27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Vesicants, non-irritants, then irritants</w:t>
      </w:r>
    </w:p>
    <w:p w14:paraId="70C69676" w14:textId="77777777" w:rsidR="00C46147" w:rsidRPr="00027E11" w:rsidRDefault="00C46147" w:rsidP="00027E11">
      <w:pPr>
        <w:pStyle w:val="ListParagraph"/>
        <w:numPr>
          <w:ilvl w:val="0"/>
          <w:numId w:val="27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Non-irritants, irritants, then vesicants</w:t>
      </w:r>
    </w:p>
    <w:p w14:paraId="0D8711CD" w14:textId="77777777" w:rsidR="00C46147" w:rsidRPr="00027E11" w:rsidRDefault="00C46147" w:rsidP="00027E11">
      <w:pPr>
        <w:pStyle w:val="ListParagraph"/>
        <w:numPr>
          <w:ilvl w:val="0"/>
          <w:numId w:val="27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Irritants, non-irritants, then vesicants</w:t>
      </w:r>
    </w:p>
    <w:p w14:paraId="11C28C5D" w14:textId="77777777" w:rsidR="00C46147" w:rsidRPr="00027E11" w:rsidRDefault="00C46147" w:rsidP="00C46147">
      <w:p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lastRenderedPageBreak/>
        <w:t xml:space="preserve"> </w:t>
      </w:r>
    </w:p>
    <w:p w14:paraId="6F8F89AC" w14:textId="77777777" w:rsidR="00C46147" w:rsidRPr="00027E11" w:rsidRDefault="00C46147" w:rsidP="00E651FE">
      <w:pPr>
        <w:numPr>
          <w:ilvl w:val="0"/>
          <w:numId w:val="44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What types of gloves </w:t>
      </w:r>
      <w:r w:rsidR="00184B44">
        <w:rPr>
          <w:rFonts w:cstheme="minorHAnsi"/>
          <w:b/>
          <w:bCs/>
          <w:sz w:val="24"/>
          <w:szCs w:val="24"/>
          <w:lang w:bidi="en-US"/>
        </w:rPr>
        <w:t xml:space="preserve">are </w:t>
      </w:r>
      <w:r w:rsidRPr="00027E11">
        <w:rPr>
          <w:rFonts w:cstheme="minorHAnsi"/>
          <w:b/>
          <w:bCs/>
          <w:sz w:val="24"/>
          <w:szCs w:val="24"/>
          <w:lang w:bidi="en-US"/>
        </w:rPr>
        <w:t>worn while preparing chemotherapy?</w:t>
      </w:r>
    </w:p>
    <w:p w14:paraId="70A18D08" w14:textId="77777777" w:rsidR="00C46147" w:rsidRPr="00027E11" w:rsidRDefault="00C46147" w:rsidP="00027E11">
      <w:pPr>
        <w:pStyle w:val="ListParagraph"/>
        <w:numPr>
          <w:ilvl w:val="0"/>
          <w:numId w:val="28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latex examination gloves</w:t>
      </w:r>
    </w:p>
    <w:p w14:paraId="00AC6E5C" w14:textId="77777777" w:rsidR="00C46147" w:rsidRPr="00C6038B" w:rsidRDefault="00C46147" w:rsidP="00027E11">
      <w:pPr>
        <w:pStyle w:val="ListParagraph"/>
        <w:numPr>
          <w:ilvl w:val="0"/>
          <w:numId w:val="28"/>
        </w:numPr>
        <w:rPr>
          <w:rFonts w:cstheme="minorHAnsi"/>
          <w:b/>
          <w:bCs/>
          <w:color w:val="5B9BD5" w:themeColor="accent1"/>
          <w:sz w:val="24"/>
          <w:szCs w:val="24"/>
          <w:lang w:bidi="en-US"/>
        </w:rPr>
      </w:pPr>
      <w:r w:rsidRPr="00C6038B">
        <w:rPr>
          <w:rFonts w:cstheme="minorHAnsi"/>
          <w:color w:val="5B9BD5" w:themeColor="accent1"/>
          <w:sz w:val="24"/>
          <w:szCs w:val="24"/>
          <w:lang w:bidi="en-US"/>
        </w:rPr>
        <w:t>Chemotherapy designed gloves</w:t>
      </w:r>
      <w:r w:rsidRPr="00C6038B">
        <w:rPr>
          <w:rFonts w:cstheme="minorHAnsi"/>
          <w:b/>
          <w:bCs/>
          <w:color w:val="5B9BD5" w:themeColor="accent1"/>
          <w:sz w:val="24"/>
          <w:szCs w:val="24"/>
          <w:lang w:bidi="en-US"/>
        </w:rPr>
        <w:t xml:space="preserve"> </w:t>
      </w:r>
    </w:p>
    <w:p w14:paraId="72127C09" w14:textId="77777777" w:rsidR="00C46147" w:rsidRPr="00027E11" w:rsidRDefault="00C46147" w:rsidP="00027E11">
      <w:pPr>
        <w:pStyle w:val="ListParagraph"/>
        <w:numPr>
          <w:ilvl w:val="0"/>
          <w:numId w:val="28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Sterile surgical gloves</w:t>
      </w:r>
    </w:p>
    <w:p w14:paraId="4A2D6373" w14:textId="77777777" w:rsidR="00C46147" w:rsidRPr="00027E11" w:rsidRDefault="00C46147" w:rsidP="00027E11">
      <w:pPr>
        <w:pStyle w:val="ListParagraph"/>
        <w:numPr>
          <w:ilvl w:val="0"/>
          <w:numId w:val="28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None of the above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</w:t>
      </w:r>
    </w:p>
    <w:p w14:paraId="4A4D13A9" w14:textId="77777777" w:rsidR="00C46147" w:rsidRPr="00027E11" w:rsidRDefault="00C46147" w:rsidP="00C46147">
      <w:pPr>
        <w:rPr>
          <w:rFonts w:cstheme="minorHAnsi"/>
          <w:sz w:val="24"/>
          <w:szCs w:val="24"/>
          <w:lang w:bidi="en-US"/>
        </w:rPr>
      </w:pPr>
    </w:p>
    <w:p w14:paraId="09F80EEB" w14:textId="77777777" w:rsidR="00027E11" w:rsidRPr="00027E11" w:rsidRDefault="00027E11" w:rsidP="00C46147">
      <w:p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Section 3</w:t>
      </w:r>
    </w:p>
    <w:p w14:paraId="0C60FCA8" w14:textId="77777777" w:rsidR="00C46147" w:rsidRPr="00027E11" w:rsidRDefault="00027E11" w:rsidP="00957412">
      <w:p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Knowledge regarding administering chemotherapy, identifying exposure risks: </w:t>
      </w:r>
    </w:p>
    <w:p w14:paraId="7FC95DBE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6B1E4260" w14:textId="77777777" w:rsidR="00C46147" w:rsidRPr="00027E11" w:rsidRDefault="00C46147" w:rsidP="009817C9">
      <w:pPr>
        <w:pStyle w:val="ListParagraph"/>
        <w:numPr>
          <w:ilvl w:val="0"/>
          <w:numId w:val="45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Personal protective equipment (PPE) required when administering cytotoxic drugs and handling cytotoxic waste: </w:t>
      </w:r>
    </w:p>
    <w:p w14:paraId="02E53C90" w14:textId="77777777" w:rsidR="00027E11" w:rsidRPr="00027E11" w:rsidRDefault="00027E11" w:rsidP="00027E11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  <w:lang w:bidi="en-US"/>
        </w:rPr>
      </w:pPr>
      <w:r w:rsidRPr="003D436B">
        <w:rPr>
          <w:rFonts w:cstheme="minorHAnsi"/>
          <w:color w:val="5B9BD5" w:themeColor="accent1"/>
          <w:sz w:val="24"/>
          <w:szCs w:val="24"/>
          <w:lang w:bidi="en-US"/>
        </w:rPr>
        <w:t>A</w:t>
      </w:r>
      <w:r w:rsidR="00C46147" w:rsidRPr="003D436B">
        <w:rPr>
          <w:rFonts w:cstheme="minorHAnsi"/>
          <w:color w:val="5B9BD5" w:themeColor="accent1"/>
          <w:sz w:val="24"/>
          <w:szCs w:val="24"/>
          <w:lang w:bidi="en-US"/>
        </w:rPr>
        <w:t>lways</w:t>
      </w:r>
      <w:r w:rsidR="00C46147" w:rsidRPr="00027E11">
        <w:rPr>
          <w:rFonts w:cstheme="minorHAnsi"/>
          <w:sz w:val="24"/>
          <w:szCs w:val="24"/>
          <w:lang w:bidi="en-US"/>
        </w:rPr>
        <w:t xml:space="preserve">                                                    </w:t>
      </w:r>
    </w:p>
    <w:p w14:paraId="2F511224" w14:textId="77777777" w:rsidR="00C46147" w:rsidRPr="00027E11" w:rsidRDefault="00027E11" w:rsidP="00027E11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S</w:t>
      </w:r>
      <w:r w:rsidR="00C46147" w:rsidRPr="00027E11">
        <w:rPr>
          <w:rFonts w:cstheme="minorHAnsi"/>
          <w:sz w:val="24"/>
          <w:szCs w:val="24"/>
          <w:lang w:bidi="en-US"/>
        </w:rPr>
        <w:t>ometimes</w:t>
      </w:r>
    </w:p>
    <w:p w14:paraId="5431C0E7" w14:textId="77777777" w:rsidR="00027E11" w:rsidRPr="00027E11" w:rsidRDefault="00027E11" w:rsidP="00027E11">
      <w:pPr>
        <w:pStyle w:val="ListParagraph"/>
        <w:numPr>
          <w:ilvl w:val="0"/>
          <w:numId w:val="22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O</w:t>
      </w:r>
      <w:r w:rsidR="00C46147" w:rsidRPr="00027E11">
        <w:rPr>
          <w:rFonts w:cstheme="minorHAnsi"/>
          <w:sz w:val="24"/>
          <w:szCs w:val="24"/>
          <w:lang w:bidi="en-US"/>
        </w:rPr>
        <w:t xml:space="preserve">ccasionally                                          </w:t>
      </w:r>
      <w:r w:rsidR="00C46147" w:rsidRPr="00027E11">
        <w:rPr>
          <w:rFonts w:cstheme="minorHAnsi"/>
          <w:b/>
          <w:bCs/>
          <w:sz w:val="24"/>
          <w:szCs w:val="24"/>
          <w:lang w:bidi="en-US"/>
        </w:rPr>
        <w:t xml:space="preserve"> </w:t>
      </w:r>
    </w:p>
    <w:p w14:paraId="13C235E3" w14:textId="77777777" w:rsidR="00C46147" w:rsidRPr="00027E11" w:rsidRDefault="00027E11" w:rsidP="00027E11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N</w:t>
      </w:r>
      <w:r w:rsidR="00C46147" w:rsidRPr="00027E11">
        <w:rPr>
          <w:rFonts w:cstheme="minorHAnsi"/>
          <w:sz w:val="24"/>
          <w:szCs w:val="24"/>
          <w:lang w:bidi="en-US"/>
        </w:rPr>
        <w:t>o need for it</w:t>
      </w:r>
    </w:p>
    <w:p w14:paraId="1C9A0262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5B5A36ED" w14:textId="77777777" w:rsidR="00C46147" w:rsidRPr="00027E11" w:rsidRDefault="00C46147" w:rsidP="009817C9">
      <w:pPr>
        <w:numPr>
          <w:ilvl w:val="0"/>
          <w:numId w:val="45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Pre-medication administration time is:</w:t>
      </w:r>
    </w:p>
    <w:p w14:paraId="2EFA0D52" w14:textId="77777777" w:rsidR="00027E11" w:rsidRPr="00027E11" w:rsidRDefault="00C46147" w:rsidP="00027E11">
      <w:pPr>
        <w:pStyle w:val="ListParagraph"/>
        <w:numPr>
          <w:ilvl w:val="0"/>
          <w:numId w:val="29"/>
        </w:numPr>
        <w:rPr>
          <w:rFonts w:cstheme="minorHAnsi"/>
          <w:b/>
          <w:bCs/>
          <w:sz w:val="24"/>
          <w:szCs w:val="24"/>
          <w:lang w:bidi="en-US"/>
        </w:rPr>
      </w:pPr>
      <w:r w:rsidRPr="00D743A4">
        <w:rPr>
          <w:rFonts w:cstheme="minorHAnsi"/>
          <w:color w:val="5B9BD5" w:themeColor="accent1"/>
          <w:sz w:val="24"/>
          <w:szCs w:val="24"/>
          <w:lang w:bidi="en-US"/>
        </w:rPr>
        <w:t>less than 1/2 hour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                                 </w:t>
      </w:r>
    </w:p>
    <w:p w14:paraId="49DDD9DB" w14:textId="77777777" w:rsidR="00C46147" w:rsidRPr="00027E11" w:rsidRDefault="00C46147" w:rsidP="00027E11">
      <w:pPr>
        <w:pStyle w:val="ListParagraph"/>
        <w:numPr>
          <w:ilvl w:val="0"/>
          <w:numId w:val="29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1/2   -   1 hour</w:t>
      </w:r>
    </w:p>
    <w:p w14:paraId="5EFB82F2" w14:textId="77777777" w:rsidR="00027E11" w:rsidRPr="00027E11" w:rsidRDefault="00027E11" w:rsidP="00027E11">
      <w:pPr>
        <w:pStyle w:val="ListParagraph"/>
        <w:numPr>
          <w:ilvl w:val="0"/>
          <w:numId w:val="29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1 -</w:t>
      </w:r>
      <w:r w:rsidR="00C46147" w:rsidRPr="00027E11">
        <w:rPr>
          <w:rFonts w:cstheme="minorHAnsi"/>
          <w:sz w:val="24"/>
          <w:szCs w:val="24"/>
          <w:lang w:bidi="en-US"/>
        </w:rPr>
        <w:t xml:space="preserve">  2 hours</w:t>
      </w:r>
      <w:r w:rsidR="00C46147" w:rsidRPr="00027E11">
        <w:rPr>
          <w:rFonts w:cstheme="minorHAnsi"/>
          <w:b/>
          <w:bCs/>
          <w:sz w:val="24"/>
          <w:szCs w:val="24"/>
          <w:lang w:bidi="en-US"/>
        </w:rPr>
        <w:t xml:space="preserve">                                           </w:t>
      </w:r>
    </w:p>
    <w:p w14:paraId="71DB5654" w14:textId="77777777" w:rsidR="00C46147" w:rsidRPr="00027E11" w:rsidRDefault="00C46147" w:rsidP="00027E11">
      <w:pPr>
        <w:pStyle w:val="ListParagraph"/>
        <w:numPr>
          <w:ilvl w:val="0"/>
          <w:numId w:val="29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I do not know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      </w:t>
      </w:r>
    </w:p>
    <w:p w14:paraId="068BBB3F" w14:textId="77777777" w:rsidR="00C46147" w:rsidRPr="00027E11" w:rsidRDefault="00C46147" w:rsidP="00C46147">
      <w:p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               </w:t>
      </w:r>
    </w:p>
    <w:p w14:paraId="399B1490" w14:textId="77777777" w:rsidR="00C46147" w:rsidRPr="00027E11" w:rsidRDefault="00C46147" w:rsidP="009817C9">
      <w:pPr>
        <w:numPr>
          <w:ilvl w:val="0"/>
          <w:numId w:val="45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To minimize exposure to chemotherapeutic agents you will follow these except:</w:t>
      </w:r>
    </w:p>
    <w:p w14:paraId="0D70A664" w14:textId="77777777" w:rsidR="00C46147" w:rsidRPr="00027E11" w:rsidRDefault="00027E11" w:rsidP="00027E11">
      <w:pPr>
        <w:pStyle w:val="ListParagraph"/>
        <w:numPr>
          <w:ilvl w:val="0"/>
          <w:numId w:val="30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Wash hands before and after handling drugs</w:t>
      </w:r>
      <w:r w:rsidR="00C46147" w:rsidRPr="00027E11">
        <w:rPr>
          <w:rFonts w:cstheme="minorHAnsi"/>
          <w:sz w:val="24"/>
          <w:szCs w:val="24"/>
          <w:lang w:bidi="en-US"/>
        </w:rPr>
        <w:t xml:space="preserve">.  </w:t>
      </w:r>
    </w:p>
    <w:p w14:paraId="35AC0825" w14:textId="77777777" w:rsidR="00C46147" w:rsidRPr="00027E11" w:rsidRDefault="00027E11" w:rsidP="00184B44">
      <w:pPr>
        <w:pStyle w:val="ListParagraph"/>
        <w:numPr>
          <w:ilvl w:val="0"/>
          <w:numId w:val="30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Do not eat, drink, or store food near </w:t>
      </w:r>
      <w:r w:rsidR="00184B44">
        <w:rPr>
          <w:rFonts w:cstheme="minorHAnsi"/>
          <w:sz w:val="24"/>
          <w:szCs w:val="24"/>
          <w:lang w:bidi="en-US"/>
        </w:rPr>
        <w:t xml:space="preserve">the </w:t>
      </w:r>
      <w:r w:rsidRPr="00027E11">
        <w:rPr>
          <w:rFonts w:cstheme="minorHAnsi"/>
          <w:sz w:val="24"/>
          <w:szCs w:val="24"/>
          <w:lang w:bidi="en-US"/>
        </w:rPr>
        <w:t xml:space="preserve">administration area. </w:t>
      </w:r>
    </w:p>
    <w:p w14:paraId="23C147AA" w14:textId="77777777" w:rsidR="00C46147" w:rsidRPr="00027E11" w:rsidRDefault="00C46147" w:rsidP="00027E11">
      <w:pPr>
        <w:pStyle w:val="ListParagraph"/>
        <w:numPr>
          <w:ilvl w:val="0"/>
          <w:numId w:val="30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>Keep spill kit near administration area.</w:t>
      </w:r>
    </w:p>
    <w:p w14:paraId="48E6FE87" w14:textId="77777777" w:rsidR="00C46147" w:rsidRPr="009B24E4" w:rsidRDefault="00027E11" w:rsidP="00027E11">
      <w:pPr>
        <w:pStyle w:val="ListParagraph"/>
        <w:numPr>
          <w:ilvl w:val="0"/>
          <w:numId w:val="30"/>
        </w:numPr>
        <w:rPr>
          <w:rFonts w:cstheme="minorHAnsi"/>
          <w:color w:val="5B9BD5" w:themeColor="accent1"/>
          <w:sz w:val="24"/>
          <w:szCs w:val="24"/>
          <w:lang w:bidi="en-US"/>
        </w:rPr>
      </w:pPr>
      <w:r w:rsidRPr="009B24E4">
        <w:rPr>
          <w:rFonts w:cstheme="minorHAnsi"/>
          <w:color w:val="5B9BD5" w:themeColor="accent1"/>
          <w:sz w:val="24"/>
          <w:szCs w:val="24"/>
          <w:lang w:bidi="en-US"/>
        </w:rPr>
        <w:t xml:space="preserve">Wear just gloves and </w:t>
      </w:r>
      <w:r w:rsidR="00184B44" w:rsidRPr="009B24E4">
        <w:rPr>
          <w:rFonts w:cstheme="minorHAnsi"/>
          <w:color w:val="5B9BD5" w:themeColor="accent1"/>
          <w:sz w:val="24"/>
          <w:szCs w:val="24"/>
          <w:lang w:bidi="en-US"/>
        </w:rPr>
        <w:t xml:space="preserve">a </w:t>
      </w:r>
      <w:r w:rsidRPr="009B24E4">
        <w:rPr>
          <w:rFonts w:cstheme="minorHAnsi"/>
          <w:color w:val="5B9BD5" w:themeColor="accent1"/>
          <w:sz w:val="24"/>
          <w:szCs w:val="24"/>
          <w:lang w:bidi="en-US"/>
        </w:rPr>
        <w:t>gown for preparation chemotherapy.</w:t>
      </w:r>
      <w:r w:rsidR="00C46147" w:rsidRPr="009B24E4">
        <w:rPr>
          <w:rFonts w:cstheme="minorHAnsi"/>
          <w:color w:val="5B9BD5" w:themeColor="accent1"/>
          <w:sz w:val="24"/>
          <w:szCs w:val="24"/>
          <w:lang w:bidi="en-US"/>
        </w:rPr>
        <w:tab/>
      </w:r>
    </w:p>
    <w:p w14:paraId="60BF5C9B" w14:textId="77777777" w:rsidR="00C46147" w:rsidRPr="00027E11" w:rsidRDefault="00C46147" w:rsidP="00C46147">
      <w:pPr>
        <w:rPr>
          <w:rFonts w:cstheme="minorHAnsi"/>
          <w:sz w:val="24"/>
          <w:szCs w:val="24"/>
          <w:lang w:bidi="en-US"/>
        </w:rPr>
      </w:pPr>
    </w:p>
    <w:p w14:paraId="28507ECD" w14:textId="77777777" w:rsidR="00C46147" w:rsidRPr="00027E11" w:rsidRDefault="00C46147" w:rsidP="00C46147">
      <w:pPr>
        <w:rPr>
          <w:rFonts w:cstheme="minorHAnsi"/>
          <w:sz w:val="24"/>
          <w:szCs w:val="24"/>
          <w:lang w:bidi="en-US"/>
        </w:rPr>
      </w:pPr>
    </w:p>
    <w:p w14:paraId="331D45CE" w14:textId="77777777" w:rsidR="00C46147" w:rsidRPr="00027E11" w:rsidRDefault="00C46147" w:rsidP="00C46147">
      <w:pPr>
        <w:rPr>
          <w:rFonts w:cstheme="minorHAnsi"/>
          <w:sz w:val="24"/>
          <w:szCs w:val="24"/>
          <w:lang w:bidi="en-US"/>
        </w:rPr>
      </w:pPr>
    </w:p>
    <w:p w14:paraId="050BC6AF" w14:textId="77777777" w:rsidR="00C46147" w:rsidRPr="00027E11" w:rsidRDefault="00C46147" w:rsidP="00C46147">
      <w:pPr>
        <w:numPr>
          <w:ilvl w:val="0"/>
          <w:numId w:val="5"/>
        </w:numPr>
        <w:rPr>
          <w:rFonts w:cstheme="minorHAnsi"/>
          <w:sz w:val="24"/>
          <w:szCs w:val="24"/>
          <w:lang w:bidi="en-US"/>
        </w:rPr>
      </w:pPr>
      <w:r w:rsidRPr="00027E11">
        <w:rPr>
          <w:rFonts w:cstheme="minorHAnsi"/>
          <w:sz w:val="24"/>
          <w:szCs w:val="24"/>
          <w:lang w:bidi="en-US"/>
        </w:rPr>
        <w:t xml:space="preserve">Please check with a </w:t>
      </w:r>
      <w:r w:rsidR="00027E11" w:rsidRPr="00027E11">
        <w:rPr>
          <w:rFonts w:cstheme="minorHAnsi"/>
          <w:sz w:val="24"/>
          <w:szCs w:val="24"/>
          <w:lang w:bidi="en-US"/>
        </w:rPr>
        <w:t>(√) to</w:t>
      </w:r>
      <w:r w:rsidRPr="00027E11">
        <w:rPr>
          <w:rFonts w:cstheme="minorHAnsi"/>
          <w:sz w:val="24"/>
          <w:szCs w:val="24"/>
          <w:lang w:bidi="en-US"/>
        </w:rPr>
        <w:t xml:space="preserve"> answer the following questions.</w:t>
      </w:r>
      <w:r w:rsidRPr="00027E11">
        <w:rPr>
          <w:rFonts w:cstheme="minorHAnsi"/>
          <w:sz w:val="24"/>
          <w:szCs w:val="24"/>
          <w:lang w:bidi="en-US"/>
        </w:rPr>
        <w:tab/>
      </w:r>
    </w:p>
    <w:p w14:paraId="2FD1C8B2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tbl>
      <w:tblPr>
        <w:tblStyle w:val="TableGrid"/>
        <w:tblW w:w="9288" w:type="dxa"/>
        <w:tblInd w:w="630" w:type="dxa"/>
        <w:tblLook w:val="04A0" w:firstRow="1" w:lastRow="0" w:firstColumn="1" w:lastColumn="0" w:noHBand="0" w:noVBand="1"/>
      </w:tblPr>
      <w:tblGrid>
        <w:gridCol w:w="1795"/>
        <w:gridCol w:w="4935"/>
        <w:gridCol w:w="723"/>
        <w:gridCol w:w="686"/>
        <w:gridCol w:w="1149"/>
      </w:tblGrid>
      <w:tr w:rsidR="00C46147" w:rsidRPr="00027E11" w14:paraId="518BFA84" w14:textId="77777777" w:rsidTr="00A90F04">
        <w:trPr>
          <w:trHeight w:val="845"/>
        </w:trPr>
        <w:tc>
          <w:tcPr>
            <w:tcW w:w="1795" w:type="dxa"/>
            <w:vAlign w:val="center"/>
          </w:tcPr>
          <w:p w14:paraId="1E0D1315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  <w:r w:rsidRPr="00027E11">
              <w:rPr>
                <w:rFonts w:cstheme="minorHAnsi"/>
                <w:b/>
                <w:bCs/>
                <w:sz w:val="24"/>
                <w:szCs w:val="24"/>
                <w:lang w:bidi="en-US"/>
              </w:rPr>
              <w:t>NO</w:t>
            </w:r>
          </w:p>
        </w:tc>
        <w:tc>
          <w:tcPr>
            <w:tcW w:w="4935" w:type="dxa"/>
            <w:vAlign w:val="center"/>
          </w:tcPr>
          <w:p w14:paraId="76A1CBDE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  <w:r w:rsidRPr="00027E11">
              <w:rPr>
                <w:rFonts w:cstheme="minorHAnsi"/>
                <w:b/>
                <w:bCs/>
                <w:sz w:val="24"/>
                <w:szCs w:val="24"/>
                <w:lang w:bidi="en-US"/>
              </w:rPr>
              <w:t>Questions</w:t>
            </w:r>
          </w:p>
        </w:tc>
        <w:tc>
          <w:tcPr>
            <w:tcW w:w="723" w:type="dxa"/>
            <w:vAlign w:val="center"/>
          </w:tcPr>
          <w:p w14:paraId="3816E92D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  <w:r w:rsidRPr="00027E11">
              <w:rPr>
                <w:rFonts w:cstheme="minorHAnsi"/>
                <w:b/>
                <w:bCs/>
                <w:sz w:val="24"/>
                <w:szCs w:val="24"/>
                <w:lang w:bidi="en-US"/>
              </w:rPr>
              <w:t>True</w:t>
            </w:r>
          </w:p>
        </w:tc>
        <w:tc>
          <w:tcPr>
            <w:tcW w:w="686" w:type="dxa"/>
            <w:vAlign w:val="center"/>
          </w:tcPr>
          <w:p w14:paraId="61FC41FB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  <w:r w:rsidRPr="00027E11">
              <w:rPr>
                <w:rFonts w:cstheme="minorHAnsi"/>
                <w:b/>
                <w:bCs/>
                <w:sz w:val="24"/>
                <w:szCs w:val="24"/>
                <w:lang w:bidi="en-US"/>
              </w:rPr>
              <w:t>false</w:t>
            </w:r>
          </w:p>
        </w:tc>
        <w:tc>
          <w:tcPr>
            <w:tcW w:w="1149" w:type="dxa"/>
            <w:vAlign w:val="center"/>
          </w:tcPr>
          <w:p w14:paraId="257C23D6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  <w:p w14:paraId="26778091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27E11">
              <w:rPr>
                <w:rFonts w:cstheme="minorHAnsi"/>
                <w:b/>
                <w:bCs/>
                <w:sz w:val="24"/>
                <w:szCs w:val="24"/>
                <w:lang w:bidi="en-US"/>
              </w:rPr>
              <w:t>I don</w:t>
            </w:r>
            <w:r w:rsidRPr="00027E11">
              <w:rPr>
                <w:rFonts w:cstheme="minorHAnsi"/>
                <w:b/>
                <w:bCs/>
                <w:sz w:val="24"/>
                <w:szCs w:val="24"/>
                <w:rtl/>
              </w:rPr>
              <w:t>’</w:t>
            </w:r>
            <w:r w:rsidRPr="00027E11">
              <w:rPr>
                <w:rFonts w:cstheme="minorHAnsi"/>
                <w:b/>
                <w:bCs/>
                <w:sz w:val="24"/>
                <w:szCs w:val="24"/>
              </w:rPr>
              <w:t>t know</w:t>
            </w:r>
          </w:p>
        </w:tc>
      </w:tr>
      <w:tr w:rsidR="00C46147" w:rsidRPr="00027E11" w14:paraId="3513AFD8" w14:textId="77777777" w:rsidTr="00A90F04">
        <w:trPr>
          <w:trHeight w:val="638"/>
        </w:trPr>
        <w:tc>
          <w:tcPr>
            <w:tcW w:w="1795" w:type="dxa"/>
          </w:tcPr>
          <w:p w14:paraId="02166A81" w14:textId="77777777" w:rsidR="00C46147" w:rsidRPr="00027E11" w:rsidRDefault="00C46147" w:rsidP="009817C9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4935" w:type="dxa"/>
          </w:tcPr>
          <w:p w14:paraId="31009475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sz w:val="24"/>
                <w:szCs w:val="24"/>
                <w:lang w:bidi="en-US"/>
              </w:rPr>
            </w:pPr>
            <w:r w:rsidRPr="00027E11">
              <w:rPr>
                <w:rFonts w:cstheme="minorHAnsi"/>
                <w:sz w:val="24"/>
                <w:szCs w:val="24"/>
                <w:lang w:bidi="en-US"/>
              </w:rPr>
              <w:t>All types of gloves provide the same level of protection when handling cytotoxic drugs.</w:t>
            </w:r>
          </w:p>
        </w:tc>
        <w:tc>
          <w:tcPr>
            <w:tcW w:w="723" w:type="dxa"/>
          </w:tcPr>
          <w:p w14:paraId="7E4C0BD1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686" w:type="dxa"/>
          </w:tcPr>
          <w:p w14:paraId="466E546D" w14:textId="77777777" w:rsidR="00C46147" w:rsidRPr="00027E11" w:rsidRDefault="000D7F4B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  <w:r w:rsidRPr="000D7F4B">
              <w:rPr>
                <w:rFonts w:asciiTheme="minorBidi" w:hAnsiTheme="minorBidi" w:hint="cs"/>
                <w:b/>
                <w:bCs/>
                <w:color w:val="5B9BD5" w:themeColor="accent1"/>
                <w:sz w:val="24"/>
                <w:szCs w:val="24"/>
              </w:rPr>
              <w:t>F</w:t>
            </w:r>
          </w:p>
        </w:tc>
        <w:tc>
          <w:tcPr>
            <w:tcW w:w="1149" w:type="dxa"/>
          </w:tcPr>
          <w:p w14:paraId="11A9AB0C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</w:tr>
      <w:tr w:rsidR="00A90F04" w:rsidRPr="00027E11" w14:paraId="6AA63818" w14:textId="77777777" w:rsidTr="00A90F04">
        <w:trPr>
          <w:trHeight w:val="618"/>
        </w:trPr>
        <w:tc>
          <w:tcPr>
            <w:tcW w:w="1795" w:type="dxa"/>
          </w:tcPr>
          <w:p w14:paraId="4F4DCC0E" w14:textId="77777777" w:rsidR="00A90F04" w:rsidRPr="00027E11" w:rsidRDefault="00A90F04" w:rsidP="009817C9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4935" w:type="dxa"/>
          </w:tcPr>
          <w:p w14:paraId="769A2613" w14:textId="77777777" w:rsidR="00A90F04" w:rsidRPr="00027E11" w:rsidRDefault="00A90F04" w:rsidP="00184B44">
            <w:pPr>
              <w:spacing w:after="160" w:line="259" w:lineRule="auto"/>
              <w:rPr>
                <w:rFonts w:cstheme="minorHAnsi"/>
                <w:sz w:val="24"/>
                <w:szCs w:val="24"/>
                <w:lang w:bidi="en-US"/>
              </w:rPr>
            </w:pPr>
            <w:r w:rsidRPr="00027E11">
              <w:rPr>
                <w:rFonts w:cstheme="minorHAnsi"/>
                <w:sz w:val="24"/>
                <w:szCs w:val="24"/>
                <w:lang w:bidi="en-US"/>
              </w:rPr>
              <w:t xml:space="preserve">Labeling the chemotherapy after preparation is not important. </w:t>
            </w:r>
          </w:p>
        </w:tc>
        <w:tc>
          <w:tcPr>
            <w:tcW w:w="723" w:type="dxa"/>
          </w:tcPr>
          <w:p w14:paraId="12B3A3D0" w14:textId="77777777" w:rsidR="00A90F04" w:rsidRPr="00027E11" w:rsidRDefault="00A90F04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686" w:type="dxa"/>
          </w:tcPr>
          <w:p w14:paraId="10A00E40" w14:textId="77777777" w:rsidR="00A90F04" w:rsidRPr="00A90F04" w:rsidRDefault="00A90F04" w:rsidP="007451BF">
            <w:pPr>
              <w:spacing w:after="160" w:line="259" w:lineRule="auto"/>
              <w:rPr>
                <w:rFonts w:cstheme="minorHAnsi"/>
                <w:b/>
                <w:bCs/>
                <w:color w:val="5B9BD5" w:themeColor="accent1"/>
                <w:sz w:val="24"/>
                <w:szCs w:val="24"/>
                <w:lang w:bidi="en-US"/>
              </w:rPr>
            </w:pPr>
            <w:r w:rsidRPr="00A90F04">
              <w:rPr>
                <w:rFonts w:asciiTheme="minorBidi" w:hAnsiTheme="minorBidi" w:hint="cs"/>
                <w:b/>
                <w:bCs/>
                <w:color w:val="5B9BD5" w:themeColor="accent1"/>
                <w:sz w:val="24"/>
                <w:szCs w:val="24"/>
              </w:rPr>
              <w:t>F</w:t>
            </w:r>
          </w:p>
        </w:tc>
        <w:tc>
          <w:tcPr>
            <w:tcW w:w="1149" w:type="dxa"/>
          </w:tcPr>
          <w:p w14:paraId="674F5CC1" w14:textId="77777777" w:rsidR="00A90F04" w:rsidRPr="00027E11" w:rsidRDefault="00A90F04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</w:tr>
      <w:tr w:rsidR="00C46147" w:rsidRPr="00027E11" w14:paraId="6F10959B" w14:textId="77777777" w:rsidTr="00A90F04">
        <w:trPr>
          <w:trHeight w:val="638"/>
        </w:trPr>
        <w:tc>
          <w:tcPr>
            <w:tcW w:w="1795" w:type="dxa"/>
          </w:tcPr>
          <w:p w14:paraId="05C2E4B6" w14:textId="77777777" w:rsidR="00C46147" w:rsidRPr="00027E11" w:rsidRDefault="00C46147" w:rsidP="009817C9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4935" w:type="dxa"/>
          </w:tcPr>
          <w:p w14:paraId="20CCD47D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sz w:val="24"/>
                <w:szCs w:val="24"/>
                <w:lang w:bidi="en-US"/>
              </w:rPr>
            </w:pPr>
            <w:r w:rsidRPr="00027E11">
              <w:rPr>
                <w:rFonts w:cstheme="minorHAnsi"/>
                <w:sz w:val="24"/>
                <w:szCs w:val="24"/>
                <w:lang w:bidi="en-US"/>
              </w:rPr>
              <w:t>Safe handling of chemotherapy drugs is important because it protect</w:t>
            </w:r>
            <w:r w:rsidR="00184B44">
              <w:rPr>
                <w:rFonts w:cstheme="minorHAnsi"/>
                <w:sz w:val="24"/>
                <w:szCs w:val="24"/>
                <w:lang w:bidi="en-US"/>
              </w:rPr>
              <w:t>s</w:t>
            </w:r>
            <w:r w:rsidRPr="00027E11">
              <w:rPr>
                <w:rFonts w:cstheme="minorHAnsi"/>
                <w:sz w:val="24"/>
                <w:szCs w:val="24"/>
                <w:lang w:bidi="en-US"/>
              </w:rPr>
              <w:t xml:space="preserve"> healthcare workers from hazardous drug exposure.</w:t>
            </w:r>
          </w:p>
        </w:tc>
        <w:tc>
          <w:tcPr>
            <w:tcW w:w="723" w:type="dxa"/>
          </w:tcPr>
          <w:p w14:paraId="6D0085FD" w14:textId="77777777" w:rsidR="00C46147" w:rsidRPr="00027E11" w:rsidRDefault="00202C46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  <w:r w:rsidRPr="00202C46">
              <w:rPr>
                <w:rFonts w:asciiTheme="minorBidi" w:hAnsiTheme="minorBidi" w:hint="cs"/>
                <w:b/>
                <w:bCs/>
                <w:color w:val="5B9BD5" w:themeColor="accent1"/>
                <w:sz w:val="24"/>
                <w:szCs w:val="24"/>
              </w:rPr>
              <w:t>T</w:t>
            </w:r>
          </w:p>
        </w:tc>
        <w:tc>
          <w:tcPr>
            <w:tcW w:w="686" w:type="dxa"/>
          </w:tcPr>
          <w:p w14:paraId="48213F29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1149" w:type="dxa"/>
          </w:tcPr>
          <w:p w14:paraId="3E80D24C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</w:tr>
      <w:tr w:rsidR="00C46147" w:rsidRPr="00027E11" w14:paraId="36BC3AD2" w14:textId="77777777" w:rsidTr="00A90F04">
        <w:trPr>
          <w:trHeight w:val="618"/>
        </w:trPr>
        <w:tc>
          <w:tcPr>
            <w:tcW w:w="1795" w:type="dxa"/>
          </w:tcPr>
          <w:p w14:paraId="6A486001" w14:textId="77777777" w:rsidR="00C46147" w:rsidRPr="00027E11" w:rsidRDefault="00C46147" w:rsidP="009817C9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4935" w:type="dxa"/>
          </w:tcPr>
          <w:p w14:paraId="7597FA93" w14:textId="77777777" w:rsidR="00C46147" w:rsidRPr="00027E11" w:rsidRDefault="00C46147" w:rsidP="009A02F3">
            <w:pPr>
              <w:spacing w:after="160" w:line="259" w:lineRule="auto"/>
              <w:rPr>
                <w:rFonts w:cstheme="minorHAnsi"/>
                <w:sz w:val="24"/>
                <w:szCs w:val="24"/>
                <w:lang w:bidi="en-US"/>
              </w:rPr>
            </w:pPr>
            <w:r w:rsidRPr="00027E11">
              <w:rPr>
                <w:rFonts w:cstheme="minorHAnsi"/>
                <w:sz w:val="24"/>
                <w:szCs w:val="24"/>
                <w:lang w:bidi="en-US"/>
              </w:rPr>
              <w:t xml:space="preserve">Chemotherapy can enter the body through </w:t>
            </w:r>
            <w:r w:rsidR="009A02F3">
              <w:rPr>
                <w:rFonts w:cstheme="minorHAnsi"/>
                <w:sz w:val="24"/>
                <w:szCs w:val="24"/>
                <w:lang w:bidi="en-US"/>
              </w:rPr>
              <w:t>inhalation</w:t>
            </w:r>
            <w:r w:rsidRPr="00027E11">
              <w:rPr>
                <w:rFonts w:cstheme="minorHAnsi"/>
                <w:sz w:val="24"/>
                <w:szCs w:val="24"/>
                <w:lang w:bidi="en-US"/>
              </w:rPr>
              <w:t>.</w:t>
            </w:r>
          </w:p>
        </w:tc>
        <w:tc>
          <w:tcPr>
            <w:tcW w:w="723" w:type="dxa"/>
          </w:tcPr>
          <w:p w14:paraId="6274CF0A" w14:textId="77777777" w:rsidR="00C46147" w:rsidRPr="00027E11" w:rsidRDefault="00E708C0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  <w:r w:rsidRPr="00E708C0">
              <w:rPr>
                <w:rFonts w:asciiTheme="minorBidi" w:hAnsiTheme="minorBidi" w:hint="cs"/>
                <w:b/>
                <w:bCs/>
                <w:color w:val="5B9BD5" w:themeColor="accent1"/>
                <w:sz w:val="24"/>
                <w:szCs w:val="24"/>
              </w:rPr>
              <w:t>T</w:t>
            </w:r>
          </w:p>
        </w:tc>
        <w:tc>
          <w:tcPr>
            <w:tcW w:w="686" w:type="dxa"/>
          </w:tcPr>
          <w:p w14:paraId="3637935E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1149" w:type="dxa"/>
          </w:tcPr>
          <w:p w14:paraId="0D1D43BC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</w:tr>
      <w:tr w:rsidR="00C46147" w:rsidRPr="00027E11" w14:paraId="27401A20" w14:textId="77777777" w:rsidTr="00A90F04">
        <w:trPr>
          <w:trHeight w:val="618"/>
        </w:trPr>
        <w:tc>
          <w:tcPr>
            <w:tcW w:w="1795" w:type="dxa"/>
          </w:tcPr>
          <w:p w14:paraId="6E29549E" w14:textId="77777777" w:rsidR="00C46147" w:rsidRPr="00027E11" w:rsidRDefault="00C46147" w:rsidP="009817C9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4935" w:type="dxa"/>
          </w:tcPr>
          <w:p w14:paraId="42A0126E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sz w:val="24"/>
                <w:szCs w:val="24"/>
                <w:lang w:bidi="en-US"/>
              </w:rPr>
            </w:pPr>
            <w:r w:rsidRPr="00027E11">
              <w:rPr>
                <w:rFonts w:cstheme="minorHAnsi"/>
                <w:sz w:val="24"/>
                <w:szCs w:val="24"/>
                <w:lang w:bidi="en-US"/>
              </w:rPr>
              <w:t xml:space="preserve">Chemotherapy can more easily enter the body through damaged skin. </w:t>
            </w:r>
          </w:p>
        </w:tc>
        <w:tc>
          <w:tcPr>
            <w:tcW w:w="723" w:type="dxa"/>
          </w:tcPr>
          <w:p w14:paraId="11EFE87F" w14:textId="77777777" w:rsidR="00C46147" w:rsidRPr="00027E11" w:rsidRDefault="00D97304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  <w:r w:rsidRPr="005307E1">
              <w:rPr>
                <w:rFonts w:asciiTheme="minorBidi" w:hAnsiTheme="minorBidi" w:hint="cs"/>
                <w:b/>
                <w:bCs/>
                <w:color w:val="5B9BD5" w:themeColor="accent1"/>
                <w:sz w:val="24"/>
                <w:szCs w:val="24"/>
              </w:rPr>
              <w:t>T</w:t>
            </w:r>
          </w:p>
        </w:tc>
        <w:tc>
          <w:tcPr>
            <w:tcW w:w="686" w:type="dxa"/>
          </w:tcPr>
          <w:p w14:paraId="3BB6FE25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1149" w:type="dxa"/>
          </w:tcPr>
          <w:p w14:paraId="76409925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</w:tr>
      <w:tr w:rsidR="00C46147" w:rsidRPr="00027E11" w14:paraId="3947FAEC" w14:textId="77777777" w:rsidTr="00A90F04">
        <w:trPr>
          <w:trHeight w:val="638"/>
        </w:trPr>
        <w:tc>
          <w:tcPr>
            <w:tcW w:w="1795" w:type="dxa"/>
          </w:tcPr>
          <w:p w14:paraId="613716DD" w14:textId="77777777" w:rsidR="00C46147" w:rsidRPr="00027E11" w:rsidRDefault="00C46147" w:rsidP="009817C9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4935" w:type="dxa"/>
          </w:tcPr>
          <w:p w14:paraId="197502F1" w14:textId="77777777" w:rsidR="00C46147" w:rsidRPr="00027E11" w:rsidRDefault="00C46147" w:rsidP="00184B44">
            <w:pPr>
              <w:spacing w:after="160" w:line="259" w:lineRule="auto"/>
              <w:rPr>
                <w:rFonts w:cstheme="minorHAnsi"/>
                <w:sz w:val="24"/>
                <w:szCs w:val="24"/>
                <w:lang w:bidi="en-US"/>
              </w:rPr>
            </w:pPr>
            <w:r w:rsidRPr="00027E11">
              <w:rPr>
                <w:rFonts w:cstheme="minorHAnsi"/>
                <w:sz w:val="24"/>
                <w:szCs w:val="24"/>
                <w:lang w:bidi="en-US"/>
              </w:rPr>
              <w:t>Chemotherapy tablets can be chew</w:t>
            </w:r>
            <w:r w:rsidR="00184B44">
              <w:rPr>
                <w:rFonts w:cstheme="minorHAnsi"/>
                <w:sz w:val="24"/>
                <w:szCs w:val="24"/>
                <w:lang w:bidi="en-US"/>
              </w:rPr>
              <w:t>ed</w:t>
            </w:r>
            <w:r w:rsidRPr="00027E11">
              <w:rPr>
                <w:rFonts w:cstheme="minorHAnsi"/>
                <w:sz w:val="24"/>
                <w:szCs w:val="24"/>
                <w:lang w:bidi="en-US"/>
              </w:rPr>
              <w:t>, cut</w:t>
            </w:r>
            <w:r w:rsidR="00184B44">
              <w:rPr>
                <w:rFonts w:cstheme="minorHAnsi"/>
                <w:sz w:val="24"/>
                <w:szCs w:val="24"/>
                <w:lang w:bidi="en-US"/>
              </w:rPr>
              <w:t>,</w:t>
            </w:r>
            <w:r w:rsidRPr="00027E11">
              <w:rPr>
                <w:rFonts w:cstheme="minorHAnsi"/>
                <w:sz w:val="24"/>
                <w:szCs w:val="24"/>
                <w:lang w:bidi="en-US"/>
              </w:rPr>
              <w:t xml:space="preserve"> or crush.  </w:t>
            </w:r>
          </w:p>
        </w:tc>
        <w:tc>
          <w:tcPr>
            <w:tcW w:w="723" w:type="dxa"/>
          </w:tcPr>
          <w:p w14:paraId="38FE852F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686" w:type="dxa"/>
          </w:tcPr>
          <w:p w14:paraId="1748274E" w14:textId="77777777" w:rsidR="00C46147" w:rsidRPr="00027E11" w:rsidRDefault="005307E1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  <w:r w:rsidRPr="005307E1">
              <w:rPr>
                <w:rFonts w:asciiTheme="minorBidi" w:hAnsiTheme="minorBidi" w:hint="cs"/>
                <w:b/>
                <w:bCs/>
                <w:color w:val="5B9BD5" w:themeColor="accent1"/>
                <w:sz w:val="24"/>
                <w:szCs w:val="24"/>
              </w:rPr>
              <w:t>F</w:t>
            </w:r>
          </w:p>
        </w:tc>
        <w:tc>
          <w:tcPr>
            <w:tcW w:w="1149" w:type="dxa"/>
          </w:tcPr>
          <w:p w14:paraId="46189CE6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</w:tr>
      <w:tr w:rsidR="00C46147" w:rsidRPr="00027E11" w14:paraId="05891204" w14:textId="77777777" w:rsidTr="00A90F04">
        <w:trPr>
          <w:trHeight w:val="638"/>
        </w:trPr>
        <w:tc>
          <w:tcPr>
            <w:tcW w:w="1795" w:type="dxa"/>
          </w:tcPr>
          <w:p w14:paraId="197201A2" w14:textId="77777777" w:rsidR="00C46147" w:rsidRPr="00027E11" w:rsidRDefault="00C46147" w:rsidP="009817C9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4935" w:type="dxa"/>
          </w:tcPr>
          <w:p w14:paraId="45B56BC8" w14:textId="77777777" w:rsidR="00C46147" w:rsidRPr="00027E11" w:rsidRDefault="00C46147" w:rsidP="00184B44">
            <w:pPr>
              <w:spacing w:after="160" w:line="259" w:lineRule="auto"/>
              <w:rPr>
                <w:rFonts w:cstheme="minorHAnsi"/>
                <w:sz w:val="24"/>
                <w:szCs w:val="24"/>
                <w:lang w:bidi="en-US"/>
              </w:rPr>
            </w:pPr>
            <w:r w:rsidRPr="00027E11">
              <w:rPr>
                <w:rFonts w:cstheme="minorHAnsi"/>
                <w:sz w:val="24"/>
                <w:szCs w:val="24"/>
                <w:lang w:bidi="en-US"/>
              </w:rPr>
              <w:t xml:space="preserve">Administering/handling chemotherapy is no different </w:t>
            </w:r>
            <w:r w:rsidR="00184B44">
              <w:rPr>
                <w:rFonts w:cstheme="minorHAnsi"/>
                <w:sz w:val="24"/>
                <w:szCs w:val="24"/>
                <w:lang w:bidi="en-US"/>
              </w:rPr>
              <w:t>from</w:t>
            </w:r>
            <w:r w:rsidRPr="00027E11">
              <w:rPr>
                <w:rFonts w:cstheme="minorHAnsi"/>
                <w:sz w:val="24"/>
                <w:szCs w:val="24"/>
                <w:lang w:bidi="en-US"/>
              </w:rPr>
              <w:t xml:space="preserve"> administering/ handling intravenous antibiotics.</w:t>
            </w:r>
          </w:p>
        </w:tc>
        <w:tc>
          <w:tcPr>
            <w:tcW w:w="723" w:type="dxa"/>
          </w:tcPr>
          <w:p w14:paraId="5BF4BFE1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  <w:tc>
          <w:tcPr>
            <w:tcW w:w="686" w:type="dxa"/>
          </w:tcPr>
          <w:p w14:paraId="57720DFA" w14:textId="77777777" w:rsidR="00C46147" w:rsidRPr="00027E11" w:rsidRDefault="00E90466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  <w:r w:rsidRPr="00E90466">
              <w:rPr>
                <w:rFonts w:asciiTheme="minorBidi" w:hAnsiTheme="minorBidi" w:hint="cs"/>
                <w:b/>
                <w:bCs/>
                <w:color w:val="5B9BD5" w:themeColor="accent1"/>
                <w:sz w:val="24"/>
                <w:szCs w:val="24"/>
              </w:rPr>
              <w:t>F</w:t>
            </w:r>
          </w:p>
        </w:tc>
        <w:tc>
          <w:tcPr>
            <w:tcW w:w="1149" w:type="dxa"/>
          </w:tcPr>
          <w:p w14:paraId="4D8F1798" w14:textId="77777777" w:rsidR="00C46147" w:rsidRPr="00027E11" w:rsidRDefault="00C46147" w:rsidP="00C46147">
            <w:pPr>
              <w:spacing w:after="160" w:line="259" w:lineRule="auto"/>
              <w:rPr>
                <w:rFonts w:cstheme="minorHAnsi"/>
                <w:b/>
                <w:bCs/>
                <w:sz w:val="24"/>
                <w:szCs w:val="24"/>
                <w:lang w:bidi="en-US"/>
              </w:rPr>
            </w:pPr>
          </w:p>
        </w:tc>
      </w:tr>
    </w:tbl>
    <w:p w14:paraId="7684D73A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6141B99D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317AAB74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4A105ECD" w14:textId="77777777" w:rsidR="00027E11" w:rsidRDefault="00027E11" w:rsidP="00C46147">
      <w:pPr>
        <w:rPr>
          <w:rFonts w:cstheme="minorHAnsi"/>
          <w:b/>
          <w:bCs/>
          <w:sz w:val="24"/>
          <w:szCs w:val="24"/>
          <w:lang w:bidi="en-US"/>
        </w:rPr>
      </w:pPr>
      <w:r>
        <w:rPr>
          <w:rFonts w:cstheme="minorHAnsi"/>
          <w:b/>
          <w:bCs/>
          <w:sz w:val="24"/>
          <w:szCs w:val="24"/>
          <w:lang w:bidi="en-US"/>
        </w:rPr>
        <w:t>Section 4</w:t>
      </w:r>
    </w:p>
    <w:p w14:paraId="7111BA42" w14:textId="77777777" w:rsidR="00C46147" w:rsidRPr="00027E11" w:rsidRDefault="00C46147" w:rsidP="00027E11">
      <w:p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</w:t>
      </w:r>
      <w:r w:rsidR="00027E11">
        <w:rPr>
          <w:rFonts w:cstheme="minorHAnsi"/>
          <w:b/>
          <w:bCs/>
          <w:sz w:val="24"/>
          <w:szCs w:val="24"/>
          <w:lang w:bidi="en-US"/>
        </w:rPr>
        <w:t>K</w:t>
      </w:r>
      <w:r w:rsidRPr="00027E11">
        <w:rPr>
          <w:rFonts w:cstheme="minorHAnsi"/>
          <w:b/>
          <w:bCs/>
          <w:sz w:val="24"/>
          <w:szCs w:val="24"/>
          <w:lang w:bidi="en-US"/>
        </w:rPr>
        <w:t>nowledge regarding disposal of chemotherapeutic waste and managing side effects:</w:t>
      </w:r>
    </w:p>
    <w:p w14:paraId="5023635F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78A814D7" w14:textId="77777777" w:rsidR="00C46147" w:rsidRPr="00E651FE" w:rsidRDefault="00C46147" w:rsidP="00184B44">
      <w:pPr>
        <w:pStyle w:val="ListParagraph"/>
        <w:numPr>
          <w:ilvl w:val="0"/>
          <w:numId w:val="46"/>
        </w:numPr>
        <w:rPr>
          <w:rFonts w:cstheme="minorHAnsi"/>
          <w:b/>
          <w:bCs/>
          <w:sz w:val="24"/>
          <w:szCs w:val="24"/>
          <w:lang w:bidi="en-US"/>
        </w:rPr>
      </w:pPr>
      <w:r w:rsidRPr="00E651FE">
        <w:rPr>
          <w:rFonts w:cstheme="minorHAnsi"/>
          <w:b/>
          <w:bCs/>
          <w:sz w:val="24"/>
          <w:szCs w:val="24"/>
          <w:lang w:bidi="en-US"/>
        </w:rPr>
        <w:t>Cytotoxic contaminated waste must be discard</w:t>
      </w:r>
      <w:r w:rsidR="00184B44">
        <w:rPr>
          <w:rFonts w:cstheme="minorHAnsi"/>
          <w:b/>
          <w:bCs/>
          <w:sz w:val="24"/>
          <w:szCs w:val="24"/>
          <w:lang w:bidi="en-US"/>
        </w:rPr>
        <w:t>ed</w:t>
      </w:r>
      <w:r w:rsidRPr="00E651FE">
        <w:rPr>
          <w:rFonts w:cstheme="minorHAnsi"/>
          <w:b/>
          <w:bCs/>
          <w:sz w:val="24"/>
          <w:szCs w:val="24"/>
          <w:lang w:bidi="en-US"/>
        </w:rPr>
        <w:t xml:space="preserve"> in a hospital waste container with a foot pedal because: </w:t>
      </w:r>
    </w:p>
    <w:p w14:paraId="63347A6F" w14:textId="77777777" w:rsidR="00C46147" w:rsidRPr="00E651FE" w:rsidRDefault="00E651FE" w:rsidP="00E651FE">
      <w:pPr>
        <w:pStyle w:val="ListParagraph"/>
        <w:numPr>
          <w:ilvl w:val="0"/>
          <w:numId w:val="35"/>
        </w:numPr>
        <w:rPr>
          <w:rFonts w:cstheme="minorHAnsi"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T</w:t>
      </w:r>
      <w:r w:rsidR="00C46147" w:rsidRPr="00E651FE">
        <w:rPr>
          <w:rFonts w:cstheme="minorHAnsi"/>
          <w:sz w:val="24"/>
          <w:szCs w:val="24"/>
          <w:lang w:bidi="en-US"/>
        </w:rPr>
        <w:t>he pedal prevent</w:t>
      </w:r>
      <w:r w:rsidR="00184B44">
        <w:rPr>
          <w:rFonts w:cstheme="minorHAnsi"/>
          <w:sz w:val="24"/>
          <w:szCs w:val="24"/>
          <w:lang w:bidi="en-US"/>
        </w:rPr>
        <w:t>s</w:t>
      </w:r>
      <w:r w:rsidR="00C46147" w:rsidRPr="00E651FE">
        <w:rPr>
          <w:rFonts w:cstheme="minorHAnsi"/>
          <w:sz w:val="24"/>
          <w:szCs w:val="24"/>
          <w:lang w:bidi="en-US"/>
        </w:rPr>
        <w:t xml:space="preserve"> back strain.</w:t>
      </w:r>
    </w:p>
    <w:p w14:paraId="6F49D7C0" w14:textId="77777777" w:rsidR="00C46147" w:rsidRPr="00134DFE" w:rsidRDefault="00C46147" w:rsidP="00E651FE">
      <w:pPr>
        <w:pStyle w:val="ListParagraph"/>
        <w:numPr>
          <w:ilvl w:val="0"/>
          <w:numId w:val="35"/>
        </w:numPr>
        <w:rPr>
          <w:rFonts w:cstheme="minorHAnsi"/>
          <w:color w:val="5B9BD5" w:themeColor="accent1"/>
          <w:sz w:val="24"/>
          <w:szCs w:val="24"/>
          <w:lang w:bidi="en-US"/>
        </w:rPr>
      </w:pPr>
      <w:r w:rsidRPr="00134DFE">
        <w:rPr>
          <w:rFonts w:cstheme="minorHAnsi"/>
          <w:color w:val="5B9BD5" w:themeColor="accent1"/>
          <w:sz w:val="24"/>
          <w:szCs w:val="24"/>
          <w:lang w:bidi="en-US"/>
        </w:rPr>
        <w:t xml:space="preserve">The pedal prevents </w:t>
      </w:r>
      <w:r w:rsidR="00184B44" w:rsidRPr="00134DFE">
        <w:rPr>
          <w:rFonts w:cstheme="minorHAnsi"/>
          <w:color w:val="5B9BD5" w:themeColor="accent1"/>
          <w:sz w:val="24"/>
          <w:szCs w:val="24"/>
          <w:lang w:bidi="en-US"/>
        </w:rPr>
        <w:t xml:space="preserve">the </w:t>
      </w:r>
      <w:r w:rsidRPr="00134DFE">
        <w:rPr>
          <w:rFonts w:cstheme="minorHAnsi"/>
          <w:color w:val="5B9BD5" w:themeColor="accent1"/>
          <w:sz w:val="24"/>
          <w:szCs w:val="24"/>
          <w:lang w:bidi="en-US"/>
        </w:rPr>
        <w:t>undetected spread of cytotoxic medication.</w:t>
      </w:r>
    </w:p>
    <w:p w14:paraId="7EE6E25F" w14:textId="77777777" w:rsidR="00C46147" w:rsidRPr="00E651FE" w:rsidRDefault="00C46147" w:rsidP="00E651FE">
      <w:pPr>
        <w:pStyle w:val="ListParagraph"/>
        <w:numPr>
          <w:ilvl w:val="0"/>
          <w:numId w:val="35"/>
        </w:numPr>
        <w:rPr>
          <w:rFonts w:cstheme="minorHAnsi"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This way the gloves do not get contaminated.</w:t>
      </w:r>
    </w:p>
    <w:p w14:paraId="7A876000" w14:textId="77777777" w:rsidR="00C46147" w:rsidRPr="00E651FE" w:rsidRDefault="00C46147" w:rsidP="00E651FE">
      <w:pPr>
        <w:pStyle w:val="ListParagraph"/>
        <w:numPr>
          <w:ilvl w:val="0"/>
          <w:numId w:val="35"/>
        </w:numPr>
        <w:rPr>
          <w:rFonts w:cstheme="minorHAnsi"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The container opens faster.</w:t>
      </w:r>
    </w:p>
    <w:p w14:paraId="367AEC31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24C3E7F2" w14:textId="77777777" w:rsidR="00C46147" w:rsidRPr="00027E11" w:rsidRDefault="00C46147" w:rsidP="009817C9">
      <w:pPr>
        <w:numPr>
          <w:ilvl w:val="0"/>
          <w:numId w:val="46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To manage spillage of chemotherapy drugs you do:</w:t>
      </w:r>
    </w:p>
    <w:p w14:paraId="0AA60815" w14:textId="77777777" w:rsidR="00C46147" w:rsidRPr="00E651FE" w:rsidRDefault="00C46147" w:rsidP="00E651FE">
      <w:pPr>
        <w:pStyle w:val="ListParagraph"/>
        <w:numPr>
          <w:ilvl w:val="0"/>
          <w:numId w:val="34"/>
        </w:numPr>
        <w:rPr>
          <w:rFonts w:cstheme="minorHAnsi"/>
          <w:b/>
          <w:bCs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leave the spillage unattended</w:t>
      </w:r>
      <w:r w:rsidRPr="00E651FE">
        <w:rPr>
          <w:rFonts w:cstheme="minorHAnsi"/>
          <w:b/>
          <w:bCs/>
          <w:sz w:val="24"/>
          <w:szCs w:val="24"/>
          <w:lang w:bidi="en-US"/>
        </w:rPr>
        <w:t>.</w:t>
      </w:r>
    </w:p>
    <w:p w14:paraId="1E90C6F4" w14:textId="77777777" w:rsidR="00C46147" w:rsidRPr="00E651FE" w:rsidRDefault="00C46147" w:rsidP="00184B44">
      <w:pPr>
        <w:pStyle w:val="ListParagraph"/>
        <w:numPr>
          <w:ilvl w:val="0"/>
          <w:numId w:val="34"/>
        </w:numPr>
        <w:rPr>
          <w:rFonts w:cstheme="minorHAnsi"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clean it after be</w:t>
      </w:r>
      <w:r w:rsidR="00184B44">
        <w:rPr>
          <w:rFonts w:cstheme="minorHAnsi"/>
          <w:sz w:val="24"/>
          <w:szCs w:val="24"/>
          <w:lang w:bidi="en-US"/>
        </w:rPr>
        <w:t>ing</w:t>
      </w:r>
      <w:r w:rsidRPr="00E651FE">
        <w:rPr>
          <w:rFonts w:cstheme="minorHAnsi"/>
          <w:sz w:val="24"/>
          <w:szCs w:val="24"/>
          <w:lang w:bidi="en-US"/>
        </w:rPr>
        <w:t xml:space="preserve"> dry</w:t>
      </w:r>
    </w:p>
    <w:p w14:paraId="332D3065" w14:textId="77777777" w:rsidR="00C46147" w:rsidRPr="00E651FE" w:rsidRDefault="00C46147" w:rsidP="00E651FE">
      <w:pPr>
        <w:pStyle w:val="ListParagraph"/>
        <w:numPr>
          <w:ilvl w:val="0"/>
          <w:numId w:val="34"/>
        </w:numPr>
        <w:rPr>
          <w:rFonts w:cstheme="minorHAnsi"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instruct the cleaner to clean it</w:t>
      </w:r>
    </w:p>
    <w:p w14:paraId="67A65D8B" w14:textId="77777777" w:rsidR="00C46147" w:rsidRPr="00501E8C" w:rsidRDefault="00C46147" w:rsidP="001428CB">
      <w:pPr>
        <w:pStyle w:val="ListParagraph"/>
        <w:numPr>
          <w:ilvl w:val="0"/>
          <w:numId w:val="34"/>
        </w:numPr>
        <w:rPr>
          <w:rFonts w:cstheme="minorHAnsi"/>
          <w:color w:val="5B9BD5" w:themeColor="accent1"/>
          <w:sz w:val="24"/>
          <w:szCs w:val="24"/>
          <w:lang w:bidi="en-US"/>
        </w:rPr>
      </w:pPr>
      <w:r w:rsidRPr="00501E8C">
        <w:rPr>
          <w:rFonts w:cstheme="minorHAnsi"/>
          <w:color w:val="5B9BD5" w:themeColor="accent1"/>
          <w:sz w:val="24"/>
          <w:szCs w:val="24"/>
          <w:lang w:bidi="en-US"/>
        </w:rPr>
        <w:t xml:space="preserve">put </w:t>
      </w:r>
      <w:r w:rsidR="00184B44" w:rsidRPr="00501E8C">
        <w:rPr>
          <w:rFonts w:cstheme="minorHAnsi"/>
          <w:color w:val="5B9BD5" w:themeColor="accent1"/>
          <w:sz w:val="24"/>
          <w:szCs w:val="24"/>
          <w:lang w:bidi="en-US"/>
        </w:rPr>
        <w:t xml:space="preserve">a </w:t>
      </w:r>
      <w:r w:rsidRPr="00501E8C">
        <w:rPr>
          <w:rFonts w:cstheme="minorHAnsi"/>
          <w:color w:val="5B9BD5" w:themeColor="accent1"/>
          <w:sz w:val="24"/>
          <w:szCs w:val="24"/>
          <w:lang w:bidi="en-US"/>
        </w:rPr>
        <w:t>sign at the entrance area and restrict entry.</w:t>
      </w:r>
    </w:p>
    <w:p w14:paraId="745F88F1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10157187" w14:textId="77777777" w:rsidR="00E651FE" w:rsidRDefault="00C46147" w:rsidP="009817C9">
      <w:pPr>
        <w:numPr>
          <w:ilvl w:val="0"/>
          <w:numId w:val="46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In </w:t>
      </w:r>
      <w:r w:rsidR="00184B44">
        <w:rPr>
          <w:rFonts w:cstheme="minorHAnsi"/>
          <w:b/>
          <w:bCs/>
          <w:sz w:val="24"/>
          <w:szCs w:val="24"/>
          <w:lang w:bidi="en-US"/>
        </w:rPr>
        <w:t xml:space="preserve">the </w:t>
      </w:r>
      <w:r w:rsidRPr="00027E11">
        <w:rPr>
          <w:rFonts w:cstheme="minorHAnsi"/>
          <w:b/>
          <w:bCs/>
          <w:sz w:val="24"/>
          <w:szCs w:val="24"/>
          <w:lang w:bidi="en-US"/>
        </w:rPr>
        <w:t>management of extravasation firstly you do:</w:t>
      </w:r>
    </w:p>
    <w:p w14:paraId="21B0F1C8" w14:textId="77777777" w:rsidR="00E651FE" w:rsidRPr="00E651FE" w:rsidRDefault="00C46147" w:rsidP="00E651FE">
      <w:pPr>
        <w:pStyle w:val="ListParagraph"/>
        <w:numPr>
          <w:ilvl w:val="0"/>
          <w:numId w:val="37"/>
        </w:numPr>
        <w:rPr>
          <w:rFonts w:cstheme="minorHAnsi"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remove the cannula</w:t>
      </w:r>
    </w:p>
    <w:p w14:paraId="1C383FCE" w14:textId="77777777" w:rsidR="00C46147" w:rsidRPr="00E651FE" w:rsidRDefault="00C46147" w:rsidP="00E651FE">
      <w:pPr>
        <w:pStyle w:val="ListParagraph"/>
        <w:numPr>
          <w:ilvl w:val="0"/>
          <w:numId w:val="37"/>
        </w:numPr>
        <w:rPr>
          <w:rFonts w:cstheme="minorHAnsi"/>
          <w:b/>
          <w:bCs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 xml:space="preserve">apply </w:t>
      </w:r>
      <w:r w:rsidR="00184B44">
        <w:rPr>
          <w:rFonts w:cstheme="minorHAnsi"/>
          <w:sz w:val="24"/>
          <w:szCs w:val="24"/>
          <w:lang w:bidi="en-US"/>
        </w:rPr>
        <w:t xml:space="preserve">a </w:t>
      </w:r>
      <w:r w:rsidRPr="00E651FE">
        <w:rPr>
          <w:rFonts w:cstheme="minorHAnsi"/>
          <w:sz w:val="24"/>
          <w:szCs w:val="24"/>
          <w:lang w:bidi="en-US"/>
        </w:rPr>
        <w:t>warm compress.</w:t>
      </w:r>
    </w:p>
    <w:p w14:paraId="34F47384" w14:textId="77777777" w:rsidR="00E651FE" w:rsidRPr="00223FE2" w:rsidRDefault="00C46147" w:rsidP="00E651FE">
      <w:pPr>
        <w:pStyle w:val="ListParagraph"/>
        <w:numPr>
          <w:ilvl w:val="0"/>
          <w:numId w:val="37"/>
        </w:numPr>
        <w:rPr>
          <w:rFonts w:cstheme="minorHAnsi"/>
          <w:color w:val="5B9BD5" w:themeColor="accent1"/>
          <w:sz w:val="24"/>
          <w:szCs w:val="24"/>
          <w:lang w:bidi="en-US"/>
        </w:rPr>
      </w:pPr>
      <w:r w:rsidRPr="00223FE2">
        <w:rPr>
          <w:rFonts w:cstheme="minorHAnsi"/>
          <w:color w:val="5B9BD5" w:themeColor="accent1"/>
          <w:sz w:val="24"/>
          <w:szCs w:val="24"/>
          <w:lang w:bidi="en-US"/>
        </w:rPr>
        <w:t>Stop the infusion</w:t>
      </w:r>
    </w:p>
    <w:p w14:paraId="210052D7" w14:textId="77777777" w:rsidR="00C46147" w:rsidRPr="00E651FE" w:rsidRDefault="00C46147" w:rsidP="00E651FE">
      <w:pPr>
        <w:pStyle w:val="ListParagraph"/>
        <w:numPr>
          <w:ilvl w:val="0"/>
          <w:numId w:val="37"/>
        </w:numPr>
        <w:rPr>
          <w:rFonts w:cstheme="minorHAnsi"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Administer antidote.</w:t>
      </w:r>
    </w:p>
    <w:p w14:paraId="2476CB50" w14:textId="77777777" w:rsidR="00C46147" w:rsidRPr="00027E11" w:rsidRDefault="00C46147" w:rsidP="00C46147">
      <w:pPr>
        <w:rPr>
          <w:rFonts w:cstheme="minorHAnsi"/>
          <w:sz w:val="24"/>
          <w:szCs w:val="24"/>
          <w:lang w:bidi="en-US"/>
        </w:rPr>
      </w:pPr>
    </w:p>
    <w:p w14:paraId="7C62814B" w14:textId="77777777" w:rsidR="00C46147" w:rsidRPr="00027E11" w:rsidRDefault="00C46147" w:rsidP="009817C9">
      <w:pPr>
        <w:numPr>
          <w:ilvl w:val="0"/>
          <w:numId w:val="46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Allergic to chemotherapy happened </w:t>
      </w:r>
      <w:r w:rsidR="00184B44">
        <w:rPr>
          <w:rFonts w:cstheme="minorHAnsi"/>
          <w:b/>
          <w:bCs/>
          <w:sz w:val="24"/>
          <w:szCs w:val="24"/>
          <w:lang w:bidi="en-US"/>
        </w:rPr>
        <w:t xml:space="preserve">the 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first action you </w:t>
      </w:r>
      <w:r w:rsidR="00957412" w:rsidRPr="00027E11">
        <w:rPr>
          <w:rFonts w:cstheme="minorHAnsi"/>
          <w:b/>
          <w:bCs/>
          <w:sz w:val="24"/>
          <w:szCs w:val="24"/>
          <w:lang w:bidi="en-US"/>
        </w:rPr>
        <w:t>do:</w:t>
      </w:r>
    </w:p>
    <w:p w14:paraId="6A071427" w14:textId="77777777" w:rsidR="00E651FE" w:rsidRPr="00E651FE" w:rsidRDefault="00E651FE" w:rsidP="00E651FE">
      <w:pPr>
        <w:pStyle w:val="ListParagraph"/>
        <w:numPr>
          <w:ilvl w:val="0"/>
          <w:numId w:val="38"/>
        </w:numPr>
        <w:rPr>
          <w:rFonts w:cstheme="minorHAnsi"/>
          <w:b/>
          <w:bCs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Notify physician</w:t>
      </w:r>
      <w:r w:rsidR="00C46147" w:rsidRPr="00E651FE">
        <w:rPr>
          <w:rFonts w:cstheme="minorHAnsi"/>
          <w:b/>
          <w:bCs/>
          <w:sz w:val="24"/>
          <w:szCs w:val="24"/>
          <w:lang w:bidi="en-US"/>
        </w:rPr>
        <w:t xml:space="preserve">.                                               </w:t>
      </w:r>
    </w:p>
    <w:p w14:paraId="2C9D0A64" w14:textId="77777777" w:rsidR="00C46147" w:rsidRPr="00E651FE" w:rsidRDefault="00E651FE" w:rsidP="00E651FE">
      <w:pPr>
        <w:pStyle w:val="ListParagraph"/>
        <w:numPr>
          <w:ilvl w:val="0"/>
          <w:numId w:val="38"/>
        </w:numPr>
        <w:rPr>
          <w:rFonts w:cstheme="minorHAnsi"/>
          <w:sz w:val="24"/>
          <w:szCs w:val="24"/>
          <w:lang w:bidi="en-US"/>
        </w:rPr>
      </w:pPr>
      <w:r w:rsidRPr="00C50A3E">
        <w:rPr>
          <w:rFonts w:cstheme="minorHAnsi"/>
          <w:color w:val="5B9BD5" w:themeColor="accent1"/>
          <w:sz w:val="24"/>
          <w:szCs w:val="24"/>
          <w:lang w:bidi="en-US"/>
        </w:rPr>
        <w:t>Stop infusion</w:t>
      </w:r>
      <w:r w:rsidRPr="00E651FE">
        <w:rPr>
          <w:rFonts w:cstheme="minorHAnsi"/>
          <w:sz w:val="24"/>
          <w:szCs w:val="24"/>
          <w:lang w:bidi="en-US"/>
        </w:rPr>
        <w:t>.</w:t>
      </w:r>
    </w:p>
    <w:p w14:paraId="1FA45939" w14:textId="77777777" w:rsidR="00E651FE" w:rsidRPr="00E651FE" w:rsidRDefault="00E651FE" w:rsidP="00E651FE">
      <w:pPr>
        <w:pStyle w:val="ListParagraph"/>
        <w:numPr>
          <w:ilvl w:val="0"/>
          <w:numId w:val="38"/>
        </w:numPr>
        <w:rPr>
          <w:rFonts w:cstheme="minorHAnsi"/>
          <w:b/>
          <w:bCs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Administer antihistamine.</w:t>
      </w:r>
      <w:r w:rsidR="00C46147" w:rsidRPr="00E651FE">
        <w:rPr>
          <w:rFonts w:cstheme="minorHAnsi"/>
          <w:b/>
          <w:bCs/>
          <w:sz w:val="24"/>
          <w:szCs w:val="24"/>
          <w:lang w:bidi="en-US"/>
        </w:rPr>
        <w:t xml:space="preserve">                                  </w:t>
      </w:r>
    </w:p>
    <w:p w14:paraId="7EFFB0B3" w14:textId="77777777" w:rsidR="00C46147" w:rsidRPr="00E651FE" w:rsidRDefault="00E651FE" w:rsidP="00E651FE">
      <w:pPr>
        <w:pStyle w:val="ListParagraph"/>
        <w:numPr>
          <w:ilvl w:val="0"/>
          <w:numId w:val="38"/>
        </w:numPr>
        <w:rPr>
          <w:rFonts w:cstheme="minorHAnsi"/>
          <w:b/>
          <w:bCs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Give the patient oxygen.</w:t>
      </w:r>
      <w:r w:rsidR="00C46147" w:rsidRPr="00E651FE">
        <w:rPr>
          <w:rFonts w:cstheme="minorHAnsi"/>
          <w:b/>
          <w:bCs/>
          <w:sz w:val="24"/>
          <w:szCs w:val="24"/>
          <w:lang w:bidi="en-US"/>
        </w:rPr>
        <w:t xml:space="preserve">     </w:t>
      </w:r>
    </w:p>
    <w:p w14:paraId="322AD0CB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2F98C8B3" w14:textId="77777777" w:rsidR="00C46147" w:rsidRPr="00027E11" w:rsidRDefault="00C46147" w:rsidP="009817C9">
      <w:pPr>
        <w:numPr>
          <w:ilvl w:val="0"/>
          <w:numId w:val="46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The common side effects of chemotherapy may include:</w:t>
      </w:r>
    </w:p>
    <w:p w14:paraId="13584369" w14:textId="77777777" w:rsidR="00E651FE" w:rsidRPr="00E651FE" w:rsidRDefault="00E651FE" w:rsidP="00E651FE">
      <w:pPr>
        <w:pStyle w:val="ListParagraph"/>
        <w:numPr>
          <w:ilvl w:val="0"/>
          <w:numId w:val="39"/>
        </w:numPr>
        <w:rPr>
          <w:rFonts w:cstheme="minorHAnsi"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 xml:space="preserve">Hair loss                                                        </w:t>
      </w:r>
    </w:p>
    <w:p w14:paraId="3C1ED874" w14:textId="77777777" w:rsidR="00C46147" w:rsidRPr="00E651FE" w:rsidRDefault="00E651FE" w:rsidP="00E651FE">
      <w:pPr>
        <w:pStyle w:val="ListParagraph"/>
        <w:numPr>
          <w:ilvl w:val="0"/>
          <w:numId w:val="39"/>
        </w:numPr>
        <w:rPr>
          <w:rFonts w:cstheme="minorHAnsi"/>
          <w:b/>
          <w:bCs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Nausea and vomiting</w:t>
      </w:r>
      <w:r w:rsidR="00C46147" w:rsidRPr="00E651FE">
        <w:rPr>
          <w:rFonts w:cstheme="minorHAnsi"/>
          <w:b/>
          <w:bCs/>
          <w:sz w:val="24"/>
          <w:szCs w:val="24"/>
          <w:lang w:bidi="en-US"/>
        </w:rPr>
        <w:t xml:space="preserve"> </w:t>
      </w:r>
    </w:p>
    <w:p w14:paraId="0662B4A8" w14:textId="77777777" w:rsidR="00E651FE" w:rsidRPr="00E651FE" w:rsidRDefault="00E651FE" w:rsidP="00E651FE">
      <w:pPr>
        <w:pStyle w:val="ListParagraph"/>
        <w:numPr>
          <w:ilvl w:val="0"/>
          <w:numId w:val="39"/>
        </w:numPr>
        <w:rPr>
          <w:rFonts w:cstheme="minorHAnsi"/>
          <w:b/>
          <w:bCs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Infection</w:t>
      </w:r>
      <w:r w:rsidR="00C46147" w:rsidRPr="00E651FE">
        <w:rPr>
          <w:rFonts w:cstheme="minorHAnsi"/>
          <w:b/>
          <w:bCs/>
          <w:sz w:val="24"/>
          <w:szCs w:val="24"/>
          <w:lang w:bidi="en-US"/>
        </w:rPr>
        <w:t xml:space="preserve">                                                       </w:t>
      </w:r>
    </w:p>
    <w:p w14:paraId="13B954B2" w14:textId="77777777" w:rsidR="00C46147" w:rsidRPr="00C50A3E" w:rsidRDefault="00E651FE" w:rsidP="00E651FE">
      <w:pPr>
        <w:pStyle w:val="ListParagraph"/>
        <w:numPr>
          <w:ilvl w:val="0"/>
          <w:numId w:val="39"/>
        </w:numPr>
        <w:rPr>
          <w:rFonts w:cstheme="minorHAnsi"/>
          <w:b/>
          <w:bCs/>
          <w:color w:val="5B9BD5" w:themeColor="accent1"/>
          <w:sz w:val="24"/>
          <w:szCs w:val="24"/>
          <w:lang w:bidi="en-US"/>
        </w:rPr>
      </w:pPr>
      <w:r w:rsidRPr="00C50A3E">
        <w:rPr>
          <w:rFonts w:cstheme="minorHAnsi"/>
          <w:color w:val="5B9BD5" w:themeColor="accent1"/>
          <w:sz w:val="24"/>
          <w:szCs w:val="24"/>
          <w:lang w:bidi="en-US"/>
        </w:rPr>
        <w:t>All of the above</w:t>
      </w:r>
      <w:r w:rsidR="00C46147" w:rsidRPr="00C50A3E">
        <w:rPr>
          <w:rFonts w:cstheme="minorHAnsi"/>
          <w:b/>
          <w:bCs/>
          <w:color w:val="5B9BD5" w:themeColor="accent1"/>
          <w:sz w:val="24"/>
          <w:szCs w:val="24"/>
          <w:lang w:bidi="en-US"/>
        </w:rPr>
        <w:t xml:space="preserve"> </w:t>
      </w:r>
    </w:p>
    <w:p w14:paraId="47F2E4F7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</w:t>
      </w:r>
    </w:p>
    <w:p w14:paraId="4C46A954" w14:textId="77777777" w:rsidR="00C46147" w:rsidRPr="00027E11" w:rsidRDefault="00C46147" w:rsidP="009817C9">
      <w:pPr>
        <w:numPr>
          <w:ilvl w:val="0"/>
          <w:numId w:val="46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 xml:space="preserve">A disposal safety gown for handing cytotoxic drugs can be re-worn? </w:t>
      </w:r>
    </w:p>
    <w:p w14:paraId="4DDACDF0" w14:textId="77777777" w:rsidR="00E651FE" w:rsidRPr="00E651FE" w:rsidRDefault="00C46147" w:rsidP="00E651FE">
      <w:pPr>
        <w:pStyle w:val="ListParagraph"/>
        <w:numPr>
          <w:ilvl w:val="0"/>
          <w:numId w:val="40"/>
        </w:numPr>
        <w:rPr>
          <w:rFonts w:cstheme="minorHAnsi"/>
          <w:b/>
          <w:bCs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 xml:space="preserve">Yes                                          </w:t>
      </w:r>
    </w:p>
    <w:p w14:paraId="5E1B4288" w14:textId="77777777" w:rsidR="00C46147" w:rsidRPr="00B457F9" w:rsidRDefault="00C46147" w:rsidP="00E651FE">
      <w:pPr>
        <w:pStyle w:val="ListParagraph"/>
        <w:numPr>
          <w:ilvl w:val="0"/>
          <w:numId w:val="40"/>
        </w:numPr>
        <w:rPr>
          <w:rFonts w:cstheme="minorHAnsi"/>
          <w:color w:val="5B9BD5" w:themeColor="accent1"/>
          <w:sz w:val="24"/>
          <w:szCs w:val="24"/>
          <w:lang w:bidi="en-US"/>
        </w:rPr>
      </w:pPr>
      <w:r w:rsidRPr="00B457F9">
        <w:rPr>
          <w:rFonts w:cstheme="minorHAnsi"/>
          <w:color w:val="5B9BD5" w:themeColor="accent1"/>
          <w:sz w:val="24"/>
          <w:szCs w:val="24"/>
          <w:lang w:bidi="en-US"/>
        </w:rPr>
        <w:t>NO</w:t>
      </w:r>
    </w:p>
    <w:p w14:paraId="56D44D25" w14:textId="77777777" w:rsidR="00C46147" w:rsidRPr="00027E11" w:rsidRDefault="00C46147" w:rsidP="00C46147">
      <w:pPr>
        <w:rPr>
          <w:rFonts w:cstheme="minorHAnsi"/>
          <w:b/>
          <w:bCs/>
          <w:sz w:val="24"/>
          <w:szCs w:val="24"/>
          <w:lang w:bidi="en-US"/>
        </w:rPr>
      </w:pPr>
    </w:p>
    <w:p w14:paraId="29A07A4E" w14:textId="77777777" w:rsidR="00C46147" w:rsidRPr="00027E11" w:rsidRDefault="00C46147" w:rsidP="009817C9">
      <w:pPr>
        <w:numPr>
          <w:ilvl w:val="0"/>
          <w:numId w:val="46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All chemotherapy drugs waste should be separated from general waste.</w:t>
      </w:r>
    </w:p>
    <w:p w14:paraId="0C80D177" w14:textId="77777777" w:rsidR="00E651FE" w:rsidRPr="00E651FE" w:rsidRDefault="00E651FE" w:rsidP="00E651FE">
      <w:pPr>
        <w:pStyle w:val="ListParagraph"/>
        <w:numPr>
          <w:ilvl w:val="0"/>
          <w:numId w:val="41"/>
        </w:numPr>
        <w:rPr>
          <w:rFonts w:cstheme="minorHAnsi"/>
          <w:b/>
          <w:bCs/>
          <w:sz w:val="24"/>
          <w:szCs w:val="24"/>
          <w:lang w:bidi="en-US"/>
        </w:rPr>
      </w:pPr>
      <w:r w:rsidRPr="00B457F9">
        <w:rPr>
          <w:rFonts w:cstheme="minorHAnsi"/>
          <w:color w:val="5B9BD5" w:themeColor="accent1"/>
          <w:sz w:val="24"/>
          <w:szCs w:val="24"/>
          <w:lang w:bidi="en-US"/>
        </w:rPr>
        <w:t>Yes</w:t>
      </w:r>
      <w:r w:rsidRPr="00E651FE">
        <w:rPr>
          <w:rFonts w:cstheme="minorHAnsi"/>
          <w:sz w:val="24"/>
          <w:szCs w:val="24"/>
          <w:lang w:bidi="en-US"/>
        </w:rPr>
        <w:t xml:space="preserve">                                          </w:t>
      </w:r>
    </w:p>
    <w:p w14:paraId="44F06E83" w14:textId="77777777" w:rsidR="00E651FE" w:rsidRPr="00E651FE" w:rsidRDefault="00E651FE" w:rsidP="00E651FE">
      <w:pPr>
        <w:pStyle w:val="ListParagraph"/>
        <w:numPr>
          <w:ilvl w:val="0"/>
          <w:numId w:val="41"/>
        </w:numPr>
        <w:rPr>
          <w:rFonts w:cstheme="minorHAnsi"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NO</w:t>
      </w:r>
    </w:p>
    <w:p w14:paraId="56CC7ED7" w14:textId="77777777" w:rsidR="00C46147" w:rsidRPr="00027E11" w:rsidRDefault="00C46147" w:rsidP="00C46147">
      <w:pPr>
        <w:rPr>
          <w:rFonts w:cstheme="minorHAnsi"/>
          <w:sz w:val="24"/>
          <w:szCs w:val="24"/>
          <w:lang w:bidi="en-US"/>
        </w:rPr>
      </w:pPr>
    </w:p>
    <w:p w14:paraId="7E2AE37B" w14:textId="77777777" w:rsidR="00C46147" w:rsidRPr="00027E11" w:rsidRDefault="00C46147" w:rsidP="00184B44">
      <w:pPr>
        <w:numPr>
          <w:ilvl w:val="0"/>
          <w:numId w:val="46"/>
        </w:numPr>
        <w:rPr>
          <w:rFonts w:cstheme="minorHAnsi"/>
          <w:b/>
          <w:bCs/>
          <w:sz w:val="24"/>
          <w:szCs w:val="24"/>
          <w:lang w:bidi="en-US"/>
        </w:rPr>
      </w:pPr>
      <w:r w:rsidRPr="00027E11">
        <w:rPr>
          <w:rFonts w:cstheme="minorHAnsi"/>
          <w:b/>
          <w:bCs/>
          <w:sz w:val="24"/>
          <w:szCs w:val="24"/>
          <w:lang w:bidi="en-US"/>
        </w:rPr>
        <w:t>Educating the patient about chemotherapy drugs and it is side effects, i</w:t>
      </w:r>
      <w:r w:rsidR="00184B44">
        <w:rPr>
          <w:rFonts w:cstheme="minorHAnsi"/>
          <w:b/>
          <w:bCs/>
          <w:sz w:val="24"/>
          <w:szCs w:val="24"/>
          <w:lang w:bidi="en-US"/>
        </w:rPr>
        <w:t>s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one of the nurse</w:t>
      </w:r>
      <w:r w:rsidR="00184B44">
        <w:rPr>
          <w:rFonts w:cstheme="minorHAnsi"/>
          <w:b/>
          <w:bCs/>
          <w:sz w:val="24"/>
          <w:szCs w:val="24"/>
          <w:lang w:bidi="en-US"/>
        </w:rPr>
        <w:t>'s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 responsibilit</w:t>
      </w:r>
      <w:r w:rsidR="00184B44">
        <w:rPr>
          <w:rFonts w:cstheme="minorHAnsi"/>
          <w:b/>
          <w:bCs/>
          <w:sz w:val="24"/>
          <w:szCs w:val="24"/>
          <w:lang w:bidi="en-US"/>
        </w:rPr>
        <w:t>ies</w:t>
      </w:r>
      <w:r w:rsidRPr="00027E11">
        <w:rPr>
          <w:rFonts w:cstheme="minorHAnsi"/>
          <w:b/>
          <w:bCs/>
          <w:sz w:val="24"/>
          <w:szCs w:val="24"/>
          <w:lang w:bidi="en-US"/>
        </w:rPr>
        <w:t xml:space="preserve">. </w:t>
      </w:r>
    </w:p>
    <w:p w14:paraId="4E65DCAB" w14:textId="77777777" w:rsidR="00E651FE" w:rsidRPr="00E651FE" w:rsidRDefault="00E651FE" w:rsidP="00E651FE">
      <w:pPr>
        <w:pStyle w:val="ListParagraph"/>
        <w:numPr>
          <w:ilvl w:val="0"/>
          <w:numId w:val="42"/>
        </w:numPr>
        <w:rPr>
          <w:rFonts w:cstheme="minorHAnsi"/>
          <w:b/>
          <w:bCs/>
          <w:sz w:val="24"/>
          <w:szCs w:val="24"/>
          <w:lang w:bidi="en-US"/>
        </w:rPr>
      </w:pPr>
      <w:r w:rsidRPr="00051A65">
        <w:rPr>
          <w:rFonts w:cstheme="minorHAnsi"/>
          <w:color w:val="5B9BD5" w:themeColor="accent1"/>
          <w:sz w:val="24"/>
          <w:szCs w:val="24"/>
          <w:lang w:bidi="en-US"/>
        </w:rPr>
        <w:t>Yes</w:t>
      </w:r>
      <w:r w:rsidRPr="00E651FE">
        <w:rPr>
          <w:rFonts w:cstheme="minorHAnsi"/>
          <w:sz w:val="24"/>
          <w:szCs w:val="24"/>
          <w:lang w:bidi="en-US"/>
        </w:rPr>
        <w:t xml:space="preserve">                                          </w:t>
      </w:r>
    </w:p>
    <w:p w14:paraId="34CF770B" w14:textId="77777777" w:rsidR="00E651FE" w:rsidRPr="00E651FE" w:rsidRDefault="00E651FE" w:rsidP="00E651FE">
      <w:pPr>
        <w:pStyle w:val="ListParagraph"/>
        <w:numPr>
          <w:ilvl w:val="0"/>
          <w:numId w:val="42"/>
        </w:numPr>
        <w:rPr>
          <w:rFonts w:cstheme="minorHAnsi"/>
          <w:sz w:val="24"/>
          <w:szCs w:val="24"/>
          <w:lang w:bidi="en-US"/>
        </w:rPr>
      </w:pPr>
      <w:r w:rsidRPr="00E651FE">
        <w:rPr>
          <w:rFonts w:cstheme="minorHAnsi"/>
          <w:sz w:val="24"/>
          <w:szCs w:val="24"/>
          <w:lang w:bidi="en-US"/>
        </w:rPr>
        <w:t>NO</w:t>
      </w:r>
    </w:p>
    <w:p w14:paraId="1616C28E" w14:textId="77777777" w:rsidR="00E651FE" w:rsidRPr="00027E11" w:rsidRDefault="00E651FE" w:rsidP="00E651FE">
      <w:pPr>
        <w:ind w:left="2084"/>
        <w:rPr>
          <w:rFonts w:cstheme="minorHAnsi"/>
          <w:b/>
          <w:bCs/>
          <w:sz w:val="24"/>
          <w:szCs w:val="24"/>
          <w:lang w:bidi="en-US"/>
        </w:rPr>
      </w:pPr>
    </w:p>
    <w:p w14:paraId="02328819" w14:textId="77777777" w:rsidR="0026454B" w:rsidRPr="009817C9" w:rsidRDefault="009817C9">
      <w:pPr>
        <w:rPr>
          <w:rFonts w:cstheme="minorHAnsi"/>
          <w:b/>
          <w:bCs/>
          <w:sz w:val="24"/>
          <w:szCs w:val="24"/>
          <w:u w:val="single"/>
        </w:rPr>
      </w:pPr>
      <w:r w:rsidRPr="009817C9">
        <w:rPr>
          <w:rFonts w:cstheme="minorHAnsi"/>
          <w:b/>
          <w:bCs/>
          <w:sz w:val="24"/>
          <w:szCs w:val="24"/>
          <w:u w:val="single"/>
        </w:rPr>
        <w:t>SECTION SCORING:</w:t>
      </w:r>
    </w:p>
    <w:p w14:paraId="679BD7A2" w14:textId="77777777" w:rsidR="00E651FE" w:rsidRDefault="00E651FE" w:rsidP="000651D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ection 2: </w:t>
      </w:r>
      <w:r w:rsidR="000651DC">
        <w:rPr>
          <w:rFonts w:cstheme="minorHAnsi"/>
          <w:sz w:val="24"/>
          <w:szCs w:val="24"/>
        </w:rPr>
        <w:t>Sum of correct answers _______/8</w:t>
      </w:r>
    </w:p>
    <w:p w14:paraId="60AC56AA" w14:textId="77777777" w:rsidR="00E651FE" w:rsidRDefault="00E651FE" w:rsidP="000651D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ection 3: </w:t>
      </w:r>
      <w:r w:rsidR="000651DC">
        <w:rPr>
          <w:rFonts w:cstheme="minorHAnsi"/>
          <w:sz w:val="24"/>
          <w:szCs w:val="24"/>
        </w:rPr>
        <w:t xml:space="preserve">Sum of correct answers </w:t>
      </w:r>
      <w:r>
        <w:rPr>
          <w:rFonts w:cstheme="minorHAnsi"/>
          <w:sz w:val="24"/>
          <w:szCs w:val="24"/>
        </w:rPr>
        <w:t>_______</w:t>
      </w:r>
      <w:r w:rsidR="000651DC">
        <w:rPr>
          <w:rFonts w:cstheme="minorHAnsi"/>
          <w:sz w:val="24"/>
          <w:szCs w:val="24"/>
        </w:rPr>
        <w:t>/10</w:t>
      </w:r>
    </w:p>
    <w:p w14:paraId="4E85AF6B" w14:textId="77777777" w:rsidR="00E651FE" w:rsidRDefault="00E651FE" w:rsidP="000651D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ection 4: </w:t>
      </w:r>
      <w:r w:rsidR="000651DC">
        <w:rPr>
          <w:rFonts w:cstheme="minorHAnsi"/>
          <w:sz w:val="24"/>
          <w:szCs w:val="24"/>
        </w:rPr>
        <w:t>Sum of correct answers _______/8</w:t>
      </w:r>
    </w:p>
    <w:p w14:paraId="79A778C7" w14:textId="77777777" w:rsidR="00E651FE" w:rsidRPr="009817C9" w:rsidRDefault="009817C9" w:rsidP="00E651FE">
      <w:pPr>
        <w:rPr>
          <w:rFonts w:cstheme="minorHAnsi"/>
          <w:b/>
          <w:bCs/>
          <w:sz w:val="24"/>
          <w:szCs w:val="24"/>
        </w:rPr>
      </w:pPr>
      <w:r w:rsidRPr="009817C9">
        <w:rPr>
          <w:rFonts w:cstheme="minorHAnsi"/>
          <w:b/>
          <w:bCs/>
          <w:sz w:val="24"/>
          <w:szCs w:val="24"/>
        </w:rPr>
        <w:t>TOTAL KNOWLEDGE SCORING:</w:t>
      </w:r>
    </w:p>
    <w:p w14:paraId="28D1737D" w14:textId="3FF3BDCE" w:rsidR="00E651FE" w:rsidRDefault="00D9213B" w:rsidP="000651D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m knowledge (27</w:t>
      </w:r>
      <w:bookmarkStart w:id="1" w:name="_GoBack"/>
      <w:bookmarkEnd w:id="1"/>
      <w:r w:rsidR="000651DC">
        <w:rPr>
          <w:rFonts w:cstheme="minorHAnsi"/>
          <w:sz w:val="24"/>
          <w:szCs w:val="24"/>
        </w:rPr>
        <w:t xml:space="preserve"> items) </w:t>
      </w:r>
      <w:r w:rsidR="00957412">
        <w:rPr>
          <w:rFonts w:cstheme="minorHAnsi"/>
          <w:sz w:val="24"/>
          <w:szCs w:val="24"/>
        </w:rPr>
        <w:t>= scores in section 2</w:t>
      </w:r>
      <w:r w:rsidR="009817C9">
        <w:rPr>
          <w:rFonts w:cstheme="minorHAnsi"/>
          <w:sz w:val="24"/>
          <w:szCs w:val="24"/>
        </w:rPr>
        <w:t>+</w:t>
      </w:r>
      <w:r w:rsidR="009817C9" w:rsidRPr="009817C9">
        <w:rPr>
          <w:rFonts w:cstheme="minorHAnsi"/>
          <w:sz w:val="24"/>
          <w:szCs w:val="24"/>
        </w:rPr>
        <w:t xml:space="preserve"> </w:t>
      </w:r>
      <w:r w:rsidR="00957412">
        <w:rPr>
          <w:rFonts w:cstheme="minorHAnsi"/>
          <w:sz w:val="24"/>
          <w:szCs w:val="24"/>
        </w:rPr>
        <w:t>scores in section 3</w:t>
      </w:r>
      <w:r w:rsidR="009817C9">
        <w:rPr>
          <w:rFonts w:cstheme="minorHAnsi"/>
          <w:sz w:val="24"/>
          <w:szCs w:val="24"/>
        </w:rPr>
        <w:t>+</w:t>
      </w:r>
      <w:r w:rsidR="009817C9" w:rsidRPr="009817C9">
        <w:rPr>
          <w:rFonts w:cstheme="minorHAnsi"/>
          <w:sz w:val="24"/>
          <w:szCs w:val="24"/>
        </w:rPr>
        <w:t xml:space="preserve"> </w:t>
      </w:r>
      <w:r w:rsidR="00957412">
        <w:rPr>
          <w:rFonts w:cstheme="minorHAnsi"/>
          <w:sz w:val="24"/>
          <w:szCs w:val="24"/>
        </w:rPr>
        <w:t>scores in section 4</w:t>
      </w:r>
    </w:p>
    <w:p w14:paraId="06484C5E" w14:textId="77777777" w:rsidR="000651DC" w:rsidRDefault="000651DC" w:rsidP="000651DC">
      <w:pPr>
        <w:rPr>
          <w:rFonts w:cstheme="minorHAnsi"/>
          <w:sz w:val="24"/>
          <w:szCs w:val="24"/>
        </w:rPr>
      </w:pPr>
    </w:p>
    <w:p w14:paraId="1EA67057" w14:textId="77777777" w:rsidR="00E90E9F" w:rsidRDefault="00E90E9F" w:rsidP="000651DC">
      <w:pPr>
        <w:rPr>
          <w:rFonts w:cstheme="minorHAnsi"/>
          <w:sz w:val="24"/>
          <w:szCs w:val="24"/>
        </w:rPr>
      </w:pPr>
    </w:p>
    <w:p w14:paraId="72308A4D" w14:textId="77777777" w:rsidR="00E90E9F" w:rsidRDefault="00E90E9F" w:rsidP="000651D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coring </w:t>
      </w:r>
      <w:proofErr w:type="spellStart"/>
      <w:r>
        <w:rPr>
          <w:rFonts w:cstheme="minorHAnsi"/>
          <w:sz w:val="24"/>
          <w:szCs w:val="24"/>
        </w:rPr>
        <w:t>catagories</w:t>
      </w:r>
      <w:proofErr w:type="spellEnd"/>
      <w:r>
        <w:rPr>
          <w:rFonts w:cstheme="minorHAnsi"/>
          <w:sz w:val="24"/>
          <w:szCs w:val="24"/>
        </w:rPr>
        <w:t>:</w:t>
      </w:r>
    </w:p>
    <w:p w14:paraId="4B369DDD" w14:textId="77777777" w:rsidR="00E651FE" w:rsidRPr="00E90E9F" w:rsidRDefault="00E36696" w:rsidP="00E90E9F">
      <w:pPr>
        <w:pStyle w:val="ListParagraph"/>
        <w:numPr>
          <w:ilvl w:val="0"/>
          <w:numId w:val="47"/>
        </w:numPr>
        <w:rPr>
          <w:rFonts w:cstheme="minorHAnsi"/>
          <w:sz w:val="24"/>
          <w:szCs w:val="24"/>
        </w:rPr>
      </w:pPr>
      <w:r w:rsidRPr="00E90E9F">
        <w:rPr>
          <w:rFonts w:cstheme="minorHAnsi"/>
          <w:sz w:val="24"/>
          <w:szCs w:val="24"/>
        </w:rPr>
        <w:t>Knowledge below 50% of the total score is considered as poor knowledge.</w:t>
      </w:r>
    </w:p>
    <w:p w14:paraId="095304B9" w14:textId="77777777" w:rsidR="00E36696" w:rsidRPr="00E90E9F" w:rsidRDefault="00E36696" w:rsidP="00E90E9F">
      <w:pPr>
        <w:pStyle w:val="ListParagraph"/>
        <w:numPr>
          <w:ilvl w:val="0"/>
          <w:numId w:val="47"/>
        </w:numPr>
        <w:rPr>
          <w:rFonts w:cstheme="minorHAnsi"/>
          <w:sz w:val="24"/>
          <w:szCs w:val="24"/>
        </w:rPr>
      </w:pPr>
      <w:r w:rsidRPr="00E90E9F">
        <w:rPr>
          <w:rFonts w:cstheme="minorHAnsi"/>
          <w:sz w:val="24"/>
          <w:szCs w:val="24"/>
        </w:rPr>
        <w:t>Knowledge above 50% of the total score is considered as fair knowledge.</w:t>
      </w:r>
    </w:p>
    <w:p w14:paraId="50E8F417" w14:textId="77777777" w:rsidR="00E36696" w:rsidRPr="00E90E9F" w:rsidRDefault="00E36696" w:rsidP="00E90E9F">
      <w:pPr>
        <w:pStyle w:val="ListParagraph"/>
        <w:numPr>
          <w:ilvl w:val="0"/>
          <w:numId w:val="47"/>
        </w:numPr>
        <w:rPr>
          <w:rFonts w:cstheme="minorHAnsi"/>
          <w:sz w:val="24"/>
          <w:szCs w:val="24"/>
        </w:rPr>
      </w:pPr>
      <w:r w:rsidRPr="00E90E9F">
        <w:rPr>
          <w:rFonts w:cstheme="minorHAnsi"/>
          <w:sz w:val="24"/>
          <w:szCs w:val="24"/>
        </w:rPr>
        <w:t>Knowledge below 80% of the total score is considered as excellent knowledge.</w:t>
      </w:r>
    </w:p>
    <w:p w14:paraId="13E8E9C1" w14:textId="77777777" w:rsidR="00E36696" w:rsidRDefault="00E36696" w:rsidP="00E36696">
      <w:pPr>
        <w:rPr>
          <w:rFonts w:cstheme="minorHAnsi"/>
          <w:sz w:val="24"/>
          <w:szCs w:val="24"/>
        </w:rPr>
      </w:pPr>
    </w:p>
    <w:bookmarkEnd w:id="0"/>
    <w:p w14:paraId="695C4AF5" w14:textId="77777777" w:rsidR="00E36696" w:rsidRPr="00027E11" w:rsidRDefault="00E36696">
      <w:pPr>
        <w:rPr>
          <w:rFonts w:cstheme="minorHAnsi"/>
          <w:sz w:val="24"/>
          <w:szCs w:val="24"/>
        </w:rPr>
      </w:pPr>
    </w:p>
    <w:sectPr w:rsidR="00E36696" w:rsidRPr="00027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A6862"/>
    <w:multiLevelType w:val="hybridMultilevel"/>
    <w:tmpl w:val="FD369F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BA6657FE">
      <w:start w:val="1"/>
      <w:numFmt w:val="upperLetter"/>
      <w:lvlText w:val="%2."/>
      <w:lvlJc w:val="left"/>
      <w:pPr>
        <w:ind w:left="144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C1487"/>
    <w:multiLevelType w:val="hybridMultilevel"/>
    <w:tmpl w:val="AA0E85F8"/>
    <w:lvl w:ilvl="0" w:tplc="EDF201BC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2" w15:restartNumberingAfterBreak="0">
    <w:nsid w:val="087772F5"/>
    <w:multiLevelType w:val="hybridMultilevel"/>
    <w:tmpl w:val="A2B0E442"/>
    <w:lvl w:ilvl="0" w:tplc="3B7A1ED0">
      <w:start w:val="1"/>
      <w:numFmt w:val="decimal"/>
      <w:lvlText w:val="%1."/>
      <w:lvlJc w:val="left"/>
      <w:pPr>
        <w:ind w:left="644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2061" w:hanging="360"/>
      </w:pPr>
    </w:lvl>
    <w:lvl w:ilvl="2" w:tplc="0409001B">
      <w:start w:val="1"/>
      <w:numFmt w:val="lowerRoman"/>
      <w:lvlText w:val="%3."/>
      <w:lvlJc w:val="right"/>
      <w:pPr>
        <w:ind w:left="2444" w:hanging="180"/>
      </w:pPr>
    </w:lvl>
    <w:lvl w:ilvl="3" w:tplc="0409000F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0D646D22"/>
    <w:multiLevelType w:val="hybridMultilevel"/>
    <w:tmpl w:val="224AFADE"/>
    <w:lvl w:ilvl="0" w:tplc="04090015">
      <w:start w:val="1"/>
      <w:numFmt w:val="upperLetter"/>
      <w:lvlText w:val="%1."/>
      <w:lvlJc w:val="left"/>
      <w:pPr>
        <w:ind w:left="1724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3141" w:hanging="360"/>
      </w:pPr>
    </w:lvl>
    <w:lvl w:ilvl="2" w:tplc="0409001B">
      <w:start w:val="1"/>
      <w:numFmt w:val="lowerRoman"/>
      <w:lvlText w:val="%3."/>
      <w:lvlJc w:val="right"/>
      <w:pPr>
        <w:ind w:left="3524" w:hanging="180"/>
      </w:pPr>
    </w:lvl>
    <w:lvl w:ilvl="3" w:tplc="0409000F">
      <w:start w:val="1"/>
      <w:numFmt w:val="decimal"/>
      <w:lvlText w:val="%4."/>
      <w:lvlJc w:val="left"/>
      <w:pPr>
        <w:ind w:left="4244" w:hanging="360"/>
      </w:pPr>
    </w:lvl>
    <w:lvl w:ilvl="4" w:tplc="04090019" w:tentative="1">
      <w:start w:val="1"/>
      <w:numFmt w:val="lowerLetter"/>
      <w:lvlText w:val="%5."/>
      <w:lvlJc w:val="left"/>
      <w:pPr>
        <w:ind w:left="4964" w:hanging="360"/>
      </w:pPr>
    </w:lvl>
    <w:lvl w:ilvl="5" w:tplc="0409001B" w:tentative="1">
      <w:start w:val="1"/>
      <w:numFmt w:val="lowerRoman"/>
      <w:lvlText w:val="%6."/>
      <w:lvlJc w:val="right"/>
      <w:pPr>
        <w:ind w:left="5684" w:hanging="180"/>
      </w:pPr>
    </w:lvl>
    <w:lvl w:ilvl="6" w:tplc="0409000F" w:tentative="1">
      <w:start w:val="1"/>
      <w:numFmt w:val="decimal"/>
      <w:lvlText w:val="%7."/>
      <w:lvlJc w:val="left"/>
      <w:pPr>
        <w:ind w:left="6404" w:hanging="360"/>
      </w:pPr>
    </w:lvl>
    <w:lvl w:ilvl="7" w:tplc="04090019" w:tentative="1">
      <w:start w:val="1"/>
      <w:numFmt w:val="lowerLetter"/>
      <w:lvlText w:val="%8."/>
      <w:lvlJc w:val="left"/>
      <w:pPr>
        <w:ind w:left="7124" w:hanging="360"/>
      </w:pPr>
    </w:lvl>
    <w:lvl w:ilvl="8" w:tplc="0409001B" w:tentative="1">
      <w:start w:val="1"/>
      <w:numFmt w:val="lowerRoman"/>
      <w:lvlText w:val="%9."/>
      <w:lvlJc w:val="right"/>
      <w:pPr>
        <w:ind w:left="7844" w:hanging="180"/>
      </w:pPr>
    </w:lvl>
  </w:abstractNum>
  <w:abstractNum w:abstractNumId="4" w15:restartNumberingAfterBreak="0">
    <w:nsid w:val="0E660E42"/>
    <w:multiLevelType w:val="hybridMultilevel"/>
    <w:tmpl w:val="49CC85FA"/>
    <w:lvl w:ilvl="0" w:tplc="72468060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5" w15:restartNumberingAfterBreak="0">
    <w:nsid w:val="0FE74AB6"/>
    <w:multiLevelType w:val="hybridMultilevel"/>
    <w:tmpl w:val="EACAFBA2"/>
    <w:lvl w:ilvl="0" w:tplc="003A12FA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6" w15:restartNumberingAfterBreak="0">
    <w:nsid w:val="13D20921"/>
    <w:multiLevelType w:val="hybridMultilevel"/>
    <w:tmpl w:val="109C7DD0"/>
    <w:lvl w:ilvl="0" w:tplc="EC5AF3F8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8E1F36"/>
    <w:multiLevelType w:val="hybridMultilevel"/>
    <w:tmpl w:val="DC7039E2"/>
    <w:lvl w:ilvl="0" w:tplc="FD04330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57AFC"/>
    <w:multiLevelType w:val="hybridMultilevel"/>
    <w:tmpl w:val="27F2E4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26526C"/>
    <w:multiLevelType w:val="hybridMultilevel"/>
    <w:tmpl w:val="6868C100"/>
    <w:lvl w:ilvl="0" w:tplc="D5E6556E">
      <w:start w:val="1"/>
      <w:numFmt w:val="upperLetter"/>
      <w:lvlText w:val="%1."/>
      <w:lvlJc w:val="left"/>
      <w:pPr>
        <w:ind w:left="180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C547448"/>
    <w:multiLevelType w:val="hybridMultilevel"/>
    <w:tmpl w:val="6CD0D0CA"/>
    <w:lvl w:ilvl="0" w:tplc="71D0A3AA">
      <w:start w:val="1"/>
      <w:numFmt w:val="decimal"/>
      <w:lvlText w:val="%1."/>
      <w:lvlJc w:val="left"/>
      <w:pPr>
        <w:ind w:left="1364" w:hanging="360"/>
      </w:pPr>
      <w:rPr>
        <w:b/>
        <w:bCs/>
        <w:i w:val="0"/>
        <w:iCs w:val="0"/>
      </w:rPr>
    </w:lvl>
    <w:lvl w:ilvl="1" w:tplc="04090015">
      <w:start w:val="1"/>
      <w:numFmt w:val="upp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1" w15:restartNumberingAfterBreak="0">
    <w:nsid w:val="1D1F5852"/>
    <w:multiLevelType w:val="hybridMultilevel"/>
    <w:tmpl w:val="EC0E8FF4"/>
    <w:lvl w:ilvl="0" w:tplc="F9CA457A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2" w15:restartNumberingAfterBreak="0">
    <w:nsid w:val="1DBB546A"/>
    <w:multiLevelType w:val="hybridMultilevel"/>
    <w:tmpl w:val="42C6F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121A3E"/>
    <w:multiLevelType w:val="hybridMultilevel"/>
    <w:tmpl w:val="40186150"/>
    <w:lvl w:ilvl="0" w:tplc="71D0A3AA">
      <w:start w:val="1"/>
      <w:numFmt w:val="decimal"/>
      <w:lvlText w:val="%1."/>
      <w:lvlJc w:val="left"/>
      <w:pPr>
        <w:ind w:left="1364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4" w15:restartNumberingAfterBreak="0">
    <w:nsid w:val="1F44379E"/>
    <w:multiLevelType w:val="hybridMultilevel"/>
    <w:tmpl w:val="DB167BA2"/>
    <w:lvl w:ilvl="0" w:tplc="62B08EAE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5" w15:restartNumberingAfterBreak="0">
    <w:nsid w:val="215D1CA0"/>
    <w:multiLevelType w:val="hybridMultilevel"/>
    <w:tmpl w:val="DCC4C384"/>
    <w:lvl w:ilvl="0" w:tplc="1D3E3DB6">
      <w:start w:val="1"/>
      <w:numFmt w:val="upperLetter"/>
      <w:lvlText w:val="%1."/>
      <w:lvlJc w:val="left"/>
      <w:pPr>
        <w:ind w:left="180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1A27E10"/>
    <w:multiLevelType w:val="hybridMultilevel"/>
    <w:tmpl w:val="40186150"/>
    <w:lvl w:ilvl="0" w:tplc="71D0A3AA">
      <w:start w:val="1"/>
      <w:numFmt w:val="decimal"/>
      <w:lvlText w:val="%1."/>
      <w:lvlJc w:val="left"/>
      <w:pPr>
        <w:ind w:left="1364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7" w15:restartNumberingAfterBreak="0">
    <w:nsid w:val="225839B9"/>
    <w:multiLevelType w:val="hybridMultilevel"/>
    <w:tmpl w:val="7F567052"/>
    <w:lvl w:ilvl="0" w:tplc="7178925E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8" w15:restartNumberingAfterBreak="0">
    <w:nsid w:val="22F42B9B"/>
    <w:multiLevelType w:val="hybridMultilevel"/>
    <w:tmpl w:val="7D688FAE"/>
    <w:lvl w:ilvl="0" w:tplc="A61895E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9716A44E">
      <w:start w:val="1"/>
      <w:numFmt w:val="lowerLetter"/>
      <w:lvlText w:val="%2."/>
      <w:lvlJc w:val="left"/>
      <w:pPr>
        <w:ind w:left="171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2B144721"/>
    <w:multiLevelType w:val="hybridMultilevel"/>
    <w:tmpl w:val="0D667CBE"/>
    <w:lvl w:ilvl="0" w:tplc="04090015">
      <w:start w:val="1"/>
      <w:numFmt w:val="upperLetter"/>
      <w:lvlText w:val="%1."/>
      <w:lvlJc w:val="left"/>
      <w:pPr>
        <w:ind w:left="1724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20" w15:restartNumberingAfterBreak="0">
    <w:nsid w:val="2BB62C17"/>
    <w:multiLevelType w:val="hybridMultilevel"/>
    <w:tmpl w:val="743CA8B8"/>
    <w:lvl w:ilvl="0" w:tplc="1DB4C8F2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21" w15:restartNumberingAfterBreak="0">
    <w:nsid w:val="2C2F5411"/>
    <w:multiLevelType w:val="hybridMultilevel"/>
    <w:tmpl w:val="95787FE2"/>
    <w:lvl w:ilvl="0" w:tplc="9F283096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22" w15:restartNumberingAfterBreak="0">
    <w:nsid w:val="2EEB2766"/>
    <w:multiLevelType w:val="hybridMultilevel"/>
    <w:tmpl w:val="40186150"/>
    <w:lvl w:ilvl="0" w:tplc="71D0A3AA">
      <w:start w:val="1"/>
      <w:numFmt w:val="decimal"/>
      <w:lvlText w:val="%1."/>
      <w:lvlJc w:val="left"/>
      <w:pPr>
        <w:ind w:left="1364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3" w15:restartNumberingAfterBreak="0">
    <w:nsid w:val="30403DC3"/>
    <w:multiLevelType w:val="hybridMultilevel"/>
    <w:tmpl w:val="5F9AEE82"/>
    <w:lvl w:ilvl="0" w:tplc="77464E8A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24" w15:restartNumberingAfterBreak="0">
    <w:nsid w:val="30EE46EB"/>
    <w:multiLevelType w:val="hybridMultilevel"/>
    <w:tmpl w:val="DF068FAA"/>
    <w:lvl w:ilvl="0" w:tplc="05641CA6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25" w15:restartNumberingAfterBreak="0">
    <w:nsid w:val="313570A6"/>
    <w:multiLevelType w:val="hybridMultilevel"/>
    <w:tmpl w:val="D1EE432E"/>
    <w:lvl w:ilvl="0" w:tplc="A4247B9A">
      <w:start w:val="1"/>
      <w:numFmt w:val="decimal"/>
      <w:lvlText w:val="%1."/>
      <w:lvlJc w:val="left"/>
      <w:pPr>
        <w:ind w:left="630" w:hanging="360"/>
      </w:pPr>
      <w:rPr>
        <w:rFonts w:asciiTheme="majorBidi" w:hAnsiTheme="majorBidi" w:cstheme="majorBidi"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6" w15:restartNumberingAfterBreak="0">
    <w:nsid w:val="32D37C1C"/>
    <w:multiLevelType w:val="hybridMultilevel"/>
    <w:tmpl w:val="2CC2687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7945B1"/>
    <w:multiLevelType w:val="hybridMultilevel"/>
    <w:tmpl w:val="9A4CCBC6"/>
    <w:lvl w:ilvl="0" w:tplc="04090015">
      <w:start w:val="1"/>
      <w:numFmt w:val="upperLetter"/>
      <w:lvlText w:val="%1."/>
      <w:lvlJc w:val="left"/>
      <w:pPr>
        <w:ind w:left="1724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28" w15:restartNumberingAfterBreak="0">
    <w:nsid w:val="395E07D5"/>
    <w:multiLevelType w:val="hybridMultilevel"/>
    <w:tmpl w:val="40186150"/>
    <w:lvl w:ilvl="0" w:tplc="71D0A3AA">
      <w:start w:val="1"/>
      <w:numFmt w:val="decimal"/>
      <w:lvlText w:val="%1."/>
      <w:lvlJc w:val="left"/>
      <w:pPr>
        <w:ind w:left="1364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9" w15:restartNumberingAfterBreak="0">
    <w:nsid w:val="3B806B26"/>
    <w:multiLevelType w:val="hybridMultilevel"/>
    <w:tmpl w:val="30267D74"/>
    <w:lvl w:ilvl="0" w:tplc="4852EB6C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5BAA0A94">
      <w:start w:val="1"/>
      <w:numFmt w:val="upperLetter"/>
      <w:lvlText w:val="%2."/>
      <w:lvlJc w:val="left"/>
      <w:pPr>
        <w:ind w:left="2444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0" w15:restartNumberingAfterBreak="0">
    <w:nsid w:val="42340F68"/>
    <w:multiLevelType w:val="hybridMultilevel"/>
    <w:tmpl w:val="51385A34"/>
    <w:lvl w:ilvl="0" w:tplc="04090015">
      <w:start w:val="1"/>
      <w:numFmt w:val="upperLetter"/>
      <w:lvlText w:val="%1."/>
      <w:lvlJc w:val="left"/>
      <w:pPr>
        <w:ind w:left="1724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1" w15:restartNumberingAfterBreak="0">
    <w:nsid w:val="4D35297F"/>
    <w:multiLevelType w:val="hybridMultilevel"/>
    <w:tmpl w:val="4C666252"/>
    <w:lvl w:ilvl="0" w:tplc="43D001CE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2" w15:restartNumberingAfterBreak="0">
    <w:nsid w:val="54D25613"/>
    <w:multiLevelType w:val="hybridMultilevel"/>
    <w:tmpl w:val="1062D42E"/>
    <w:lvl w:ilvl="0" w:tplc="7F462030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3" w15:restartNumberingAfterBreak="0">
    <w:nsid w:val="59AC6928"/>
    <w:multiLevelType w:val="hybridMultilevel"/>
    <w:tmpl w:val="F3245AF4"/>
    <w:lvl w:ilvl="0" w:tplc="ADC61B94">
      <w:start w:val="1"/>
      <w:numFmt w:val="upperLetter"/>
      <w:lvlText w:val="%1."/>
      <w:lvlJc w:val="left"/>
      <w:pPr>
        <w:ind w:left="180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DEE39D0"/>
    <w:multiLevelType w:val="hybridMultilevel"/>
    <w:tmpl w:val="01DEE2CE"/>
    <w:lvl w:ilvl="0" w:tplc="B562F7A2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5" w15:restartNumberingAfterBreak="0">
    <w:nsid w:val="5EF07672"/>
    <w:multiLevelType w:val="hybridMultilevel"/>
    <w:tmpl w:val="E2F8E6E6"/>
    <w:lvl w:ilvl="0" w:tplc="35BCEA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463B7B"/>
    <w:multiLevelType w:val="hybridMultilevel"/>
    <w:tmpl w:val="C852B038"/>
    <w:lvl w:ilvl="0" w:tplc="FE92AA9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7A4118"/>
    <w:multiLevelType w:val="hybridMultilevel"/>
    <w:tmpl w:val="F82685B4"/>
    <w:lvl w:ilvl="0" w:tplc="04090015">
      <w:start w:val="1"/>
      <w:numFmt w:val="upperLetter"/>
      <w:lvlText w:val="%1."/>
      <w:lvlJc w:val="left"/>
      <w:pPr>
        <w:ind w:left="1724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8" w15:restartNumberingAfterBreak="0">
    <w:nsid w:val="6CAB3BE2"/>
    <w:multiLevelType w:val="hybridMultilevel"/>
    <w:tmpl w:val="A6BE4EB4"/>
    <w:lvl w:ilvl="0" w:tplc="A24A99D0">
      <w:start w:val="1"/>
      <w:numFmt w:val="upperLetter"/>
      <w:lvlText w:val="%1."/>
      <w:lvlJc w:val="left"/>
      <w:pPr>
        <w:ind w:left="180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FE86F18"/>
    <w:multiLevelType w:val="hybridMultilevel"/>
    <w:tmpl w:val="3B987EDA"/>
    <w:lvl w:ilvl="0" w:tplc="E806B858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40" w15:restartNumberingAfterBreak="0">
    <w:nsid w:val="70CC1887"/>
    <w:multiLevelType w:val="hybridMultilevel"/>
    <w:tmpl w:val="58DA1088"/>
    <w:lvl w:ilvl="0" w:tplc="5B44B7A6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41" w15:restartNumberingAfterBreak="0">
    <w:nsid w:val="73D454D2"/>
    <w:multiLevelType w:val="hybridMultilevel"/>
    <w:tmpl w:val="A2CAC24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CA3729"/>
    <w:multiLevelType w:val="hybridMultilevel"/>
    <w:tmpl w:val="E946CF1C"/>
    <w:lvl w:ilvl="0" w:tplc="F126FD06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BA6657FE">
      <w:start w:val="1"/>
      <w:numFmt w:val="upperLetter"/>
      <w:lvlText w:val="%2."/>
      <w:lvlJc w:val="left"/>
      <w:pPr>
        <w:ind w:left="2444" w:hanging="360"/>
      </w:pPr>
      <w:rPr>
        <w:b/>
        <w:bCs/>
      </w:rPr>
    </w:lvl>
    <w:lvl w:ilvl="2" w:tplc="04090015">
      <w:start w:val="1"/>
      <w:numFmt w:val="upperLetter"/>
      <w:lvlText w:val="%3."/>
      <w:lvlJc w:val="lef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43" w15:restartNumberingAfterBreak="0">
    <w:nsid w:val="762663BF"/>
    <w:multiLevelType w:val="hybridMultilevel"/>
    <w:tmpl w:val="DC30A7B2"/>
    <w:lvl w:ilvl="0" w:tplc="2A8CC31E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4" w15:restartNumberingAfterBreak="0">
    <w:nsid w:val="7B2808AC"/>
    <w:multiLevelType w:val="hybridMultilevel"/>
    <w:tmpl w:val="58CE59A8"/>
    <w:lvl w:ilvl="0" w:tplc="F32472E4">
      <w:start w:val="1"/>
      <w:numFmt w:val="upperLetter"/>
      <w:lvlText w:val="%1."/>
      <w:lvlJc w:val="left"/>
      <w:pPr>
        <w:ind w:left="172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45" w15:restartNumberingAfterBreak="0">
    <w:nsid w:val="7CBD4201"/>
    <w:multiLevelType w:val="hybridMultilevel"/>
    <w:tmpl w:val="D3064C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A969D7"/>
    <w:multiLevelType w:val="hybridMultilevel"/>
    <w:tmpl w:val="356CBD98"/>
    <w:lvl w:ilvl="0" w:tplc="04090015">
      <w:start w:val="1"/>
      <w:numFmt w:val="upperLetter"/>
      <w:lvlText w:val="%1."/>
      <w:lvlJc w:val="left"/>
      <w:pPr>
        <w:ind w:left="1724" w:hanging="360"/>
      </w:p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num w:numId="1">
    <w:abstractNumId w:val="2"/>
  </w:num>
  <w:num w:numId="2">
    <w:abstractNumId w:val="7"/>
  </w:num>
  <w:num w:numId="3">
    <w:abstractNumId w:val="25"/>
  </w:num>
  <w:num w:numId="4">
    <w:abstractNumId w:val="43"/>
  </w:num>
  <w:num w:numId="5">
    <w:abstractNumId w:val="36"/>
  </w:num>
  <w:num w:numId="6">
    <w:abstractNumId w:val="18"/>
  </w:num>
  <w:num w:numId="7">
    <w:abstractNumId w:val="5"/>
  </w:num>
  <w:num w:numId="8">
    <w:abstractNumId w:val="16"/>
  </w:num>
  <w:num w:numId="9">
    <w:abstractNumId w:val="3"/>
  </w:num>
  <w:num w:numId="10">
    <w:abstractNumId w:val="21"/>
  </w:num>
  <w:num w:numId="11">
    <w:abstractNumId w:val="17"/>
  </w:num>
  <w:num w:numId="12">
    <w:abstractNumId w:val="35"/>
  </w:num>
  <w:num w:numId="13">
    <w:abstractNumId w:val="41"/>
  </w:num>
  <w:num w:numId="14">
    <w:abstractNumId w:val="6"/>
  </w:num>
  <w:num w:numId="15">
    <w:abstractNumId w:val="8"/>
  </w:num>
  <w:num w:numId="16">
    <w:abstractNumId w:val="34"/>
  </w:num>
  <w:num w:numId="17">
    <w:abstractNumId w:val="20"/>
  </w:num>
  <w:num w:numId="18">
    <w:abstractNumId w:val="15"/>
  </w:num>
  <w:num w:numId="19">
    <w:abstractNumId w:val="38"/>
  </w:num>
  <w:num w:numId="20">
    <w:abstractNumId w:val="32"/>
  </w:num>
  <w:num w:numId="21">
    <w:abstractNumId w:val="33"/>
  </w:num>
  <w:num w:numId="22">
    <w:abstractNumId w:val="31"/>
  </w:num>
  <w:num w:numId="23">
    <w:abstractNumId w:val="4"/>
  </w:num>
  <w:num w:numId="24">
    <w:abstractNumId w:val="11"/>
  </w:num>
  <w:num w:numId="25">
    <w:abstractNumId w:val="14"/>
  </w:num>
  <w:num w:numId="26">
    <w:abstractNumId w:val="39"/>
  </w:num>
  <w:num w:numId="27">
    <w:abstractNumId w:val="23"/>
  </w:num>
  <w:num w:numId="28">
    <w:abstractNumId w:val="40"/>
  </w:num>
  <w:num w:numId="29">
    <w:abstractNumId w:val="46"/>
  </w:num>
  <w:num w:numId="30">
    <w:abstractNumId w:val="24"/>
  </w:num>
  <w:num w:numId="31">
    <w:abstractNumId w:val="19"/>
  </w:num>
  <w:num w:numId="32">
    <w:abstractNumId w:val="26"/>
  </w:num>
  <w:num w:numId="33">
    <w:abstractNumId w:val="0"/>
  </w:num>
  <w:num w:numId="34">
    <w:abstractNumId w:val="44"/>
  </w:num>
  <w:num w:numId="35">
    <w:abstractNumId w:val="42"/>
  </w:num>
  <w:num w:numId="36">
    <w:abstractNumId w:val="45"/>
  </w:num>
  <w:num w:numId="37">
    <w:abstractNumId w:val="29"/>
  </w:num>
  <w:num w:numId="38">
    <w:abstractNumId w:val="37"/>
  </w:num>
  <w:num w:numId="39">
    <w:abstractNumId w:val="1"/>
  </w:num>
  <w:num w:numId="40">
    <w:abstractNumId w:val="9"/>
  </w:num>
  <w:num w:numId="41">
    <w:abstractNumId w:val="30"/>
  </w:num>
  <w:num w:numId="42">
    <w:abstractNumId w:val="27"/>
  </w:num>
  <w:num w:numId="43">
    <w:abstractNumId w:val="10"/>
  </w:num>
  <w:num w:numId="44">
    <w:abstractNumId w:val="28"/>
  </w:num>
  <w:num w:numId="45">
    <w:abstractNumId w:val="22"/>
  </w:num>
  <w:num w:numId="46">
    <w:abstractNumId w:val="13"/>
  </w:num>
  <w:num w:numId="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MjQ3NDI0MDM1MzBV0lEKTi0uzszPAykwqQUAIoJ12CwAAAA="/>
  </w:docVars>
  <w:rsids>
    <w:rsidRoot w:val="00AA6ED6"/>
    <w:rsid w:val="00026E4A"/>
    <w:rsid w:val="00027E11"/>
    <w:rsid w:val="00051A65"/>
    <w:rsid w:val="000651DC"/>
    <w:rsid w:val="000D7F4B"/>
    <w:rsid w:val="00134DFE"/>
    <w:rsid w:val="001428CB"/>
    <w:rsid w:val="00184B44"/>
    <w:rsid w:val="00202C46"/>
    <w:rsid w:val="00223FE2"/>
    <w:rsid w:val="002244A6"/>
    <w:rsid w:val="0026454B"/>
    <w:rsid w:val="002E77AD"/>
    <w:rsid w:val="003109EE"/>
    <w:rsid w:val="003D436B"/>
    <w:rsid w:val="00466661"/>
    <w:rsid w:val="004A043D"/>
    <w:rsid w:val="004D31CD"/>
    <w:rsid w:val="00501E8C"/>
    <w:rsid w:val="00526845"/>
    <w:rsid w:val="005307E1"/>
    <w:rsid w:val="00601699"/>
    <w:rsid w:val="00606E3F"/>
    <w:rsid w:val="00656AB5"/>
    <w:rsid w:val="0068685C"/>
    <w:rsid w:val="006D172D"/>
    <w:rsid w:val="00741A32"/>
    <w:rsid w:val="007C310E"/>
    <w:rsid w:val="008055BA"/>
    <w:rsid w:val="00846B6E"/>
    <w:rsid w:val="00905664"/>
    <w:rsid w:val="00922F82"/>
    <w:rsid w:val="00957412"/>
    <w:rsid w:val="009817C9"/>
    <w:rsid w:val="009A02F3"/>
    <w:rsid w:val="009B24E4"/>
    <w:rsid w:val="00A61C82"/>
    <w:rsid w:val="00A77ECC"/>
    <w:rsid w:val="00A84805"/>
    <w:rsid w:val="00A90F04"/>
    <w:rsid w:val="00AA6ED6"/>
    <w:rsid w:val="00B457F9"/>
    <w:rsid w:val="00C46147"/>
    <w:rsid w:val="00C50A3E"/>
    <w:rsid w:val="00C6038B"/>
    <w:rsid w:val="00D743A4"/>
    <w:rsid w:val="00D9213B"/>
    <w:rsid w:val="00D97304"/>
    <w:rsid w:val="00E36696"/>
    <w:rsid w:val="00E651FE"/>
    <w:rsid w:val="00E708C0"/>
    <w:rsid w:val="00E90466"/>
    <w:rsid w:val="00E90E9F"/>
    <w:rsid w:val="00EA379D"/>
    <w:rsid w:val="00F11CAD"/>
    <w:rsid w:val="00FA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40B23"/>
  <w15:chartTrackingRefBased/>
  <w15:docId w15:val="{D9AA3717-91A6-4E1A-9B6B-F1CE927C8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61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61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3</Words>
  <Characters>635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.com Team</dc:creator>
  <cp:keywords/>
  <dc:description/>
  <cp:lastModifiedBy>Microsoft.com Team</cp:lastModifiedBy>
  <cp:revision>26</cp:revision>
  <dcterms:created xsi:type="dcterms:W3CDTF">2022-03-16T17:52:00Z</dcterms:created>
  <dcterms:modified xsi:type="dcterms:W3CDTF">2022-08-23T09:29:00Z</dcterms:modified>
</cp:coreProperties>
</file>